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85BE5F" w14:textId="05ECADD1" w:rsidR="00100D07" w:rsidRDefault="00100D07" w:rsidP="00DF64A5">
      <w:pPr>
        <w:rPr>
          <w:rStyle w:val="Hyperlink"/>
        </w:rPr>
      </w:pPr>
    </w:p>
    <w:p w14:paraId="2559F98A" w14:textId="4117AE78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drawing>
          <wp:anchor distT="0" distB="0" distL="114300" distR="114300" simplePos="0" relativeHeight="251732992" behindDoc="0" locked="0" layoutInCell="1" allowOverlap="1" wp14:anchorId="448CF5EE" wp14:editId="15AF9A7C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58" name="Graphic 58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Acorn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07C6E0E1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Disciple of Jesus Christ</w:t>
      </w:r>
    </w:p>
    <w:p w14:paraId="0FF79C3A" w14:textId="35467811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Name: </w:t>
      </w:r>
      <w:r w:rsidRPr="00B10BE3">
        <w:t>Me, Myself, and Eye</w:t>
      </w:r>
    </w:p>
    <w:p w14:paraId="4F5570C2" w14:textId="727F32F5" w:rsidR="00AF53FA" w:rsidRPr="00B10BE3" w:rsidRDefault="00AF53FA" w:rsidP="00AF53FA">
      <w:pPr>
        <w:pStyle w:val="ListParagraph"/>
        <w:numPr>
          <w:ilvl w:val="0"/>
          <w:numId w:val="9"/>
        </w:numPr>
      </w:pPr>
      <w:r w:rsidRPr="2727671F">
        <w:rPr>
          <w:b/>
          <w:bCs/>
        </w:rPr>
        <w:t xml:space="preserve">Team member’s Names: </w:t>
      </w:r>
      <w:r w:rsidRPr="00B10BE3">
        <w:t xml:space="preserve">Penelope, Vishnu, Derek </w:t>
      </w:r>
    </w:p>
    <w:p w14:paraId="73ADBEA0" w14:textId="5957DD4F" w:rsidR="009B16A0" w:rsidRDefault="009B16A0" w:rsidP="00AF53FA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0704" behindDoc="0" locked="0" layoutInCell="1" allowOverlap="1" wp14:anchorId="66A7BF39" wp14:editId="4C5FCD77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11030B" w:rsidRPr="0011030B">
        <w:t>Study and apply the gospel in our lives</w:t>
      </w:r>
    </w:p>
    <w:p w14:paraId="6B76E460" w14:textId="0CDA60F1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1EA29CF0" w14:textId="77777777" w:rsidTr="00D73EBC">
        <w:tc>
          <w:tcPr>
            <w:tcW w:w="1615" w:type="dxa"/>
          </w:tcPr>
          <w:p w14:paraId="4B243893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479B496D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2B5CB54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473620AA" w14:textId="77777777" w:rsidTr="00D73EBC">
        <w:tc>
          <w:tcPr>
            <w:tcW w:w="1615" w:type="dxa"/>
          </w:tcPr>
          <w:p w14:paraId="5F6B759B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388BB40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7D38F5">
              <w:rPr>
                <w:color w:val="833C0B" w:themeColor="accent2" w:themeShade="80"/>
                <w:highlight w:val="yellow"/>
              </w:rPr>
              <w:t>Consciousness</w:t>
            </w:r>
          </w:p>
        </w:tc>
        <w:tc>
          <w:tcPr>
            <w:tcW w:w="2340" w:type="dxa"/>
          </w:tcPr>
          <w:p w14:paraId="6285EF31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74C6CF98" w14:textId="77777777" w:rsidTr="00D73EBC">
        <w:tc>
          <w:tcPr>
            <w:tcW w:w="1615" w:type="dxa"/>
          </w:tcPr>
          <w:p w14:paraId="028FE8E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65E5F8BF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7D38F5">
              <w:rPr>
                <w:color w:val="833C0B" w:themeColor="accent2" w:themeShade="80"/>
                <w:highlight w:val="yellow"/>
              </w:rPr>
              <w:t>Connectedness</w:t>
            </w:r>
          </w:p>
        </w:tc>
        <w:tc>
          <w:tcPr>
            <w:tcW w:w="2340" w:type="dxa"/>
          </w:tcPr>
          <w:p w14:paraId="42849EA4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7D38F5">
              <w:rPr>
                <w:color w:val="1F3864" w:themeColor="accent1" w:themeShade="80"/>
                <w:highlight w:val="yellow"/>
              </w:rPr>
              <w:t>Interaction</w:t>
            </w:r>
          </w:p>
        </w:tc>
      </w:tr>
      <w:tr w:rsidR="009B16A0" w14:paraId="3CD27820" w14:textId="77777777" w:rsidTr="00D73EBC">
        <w:tc>
          <w:tcPr>
            <w:tcW w:w="1615" w:type="dxa"/>
          </w:tcPr>
          <w:p w14:paraId="0A16E824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2BD4728A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7610CF">
              <w:rPr>
                <w:color w:val="833C0B" w:themeColor="accent2" w:themeShade="80"/>
              </w:rPr>
              <w:t>Representation</w:t>
            </w:r>
          </w:p>
        </w:tc>
        <w:tc>
          <w:tcPr>
            <w:tcW w:w="2340" w:type="dxa"/>
          </w:tcPr>
          <w:p w14:paraId="103ADA3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7D38F5">
              <w:rPr>
                <w:color w:val="1F3864" w:themeColor="accent1" w:themeShade="80"/>
                <w:highlight w:val="yellow"/>
              </w:rPr>
              <w:t>Cooperation</w:t>
            </w:r>
          </w:p>
        </w:tc>
      </w:tr>
    </w:tbl>
    <w:p w14:paraId="1948D908" w14:textId="0A952FC8" w:rsidR="00AE6806" w:rsidRDefault="00EC14C9" w:rsidP="00AE6806">
      <w:pPr>
        <w:pStyle w:val="ListParagraph"/>
        <w:ind w:left="360" w:firstLine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8112" behindDoc="1" locked="0" layoutInCell="1" allowOverlap="1" wp14:anchorId="40020088" wp14:editId="3E3C5A6C">
            <wp:simplePos x="0" y="0"/>
            <wp:positionH relativeFrom="margin">
              <wp:posOffset>-2247900</wp:posOffset>
            </wp:positionH>
            <wp:positionV relativeFrom="paragraph">
              <wp:posOffset>293370</wp:posOffset>
            </wp:positionV>
            <wp:extent cx="5943600" cy="5713730"/>
            <wp:effectExtent l="0" t="0" r="0" b="127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6806">
        <w:rPr>
          <w:b/>
          <w:bCs/>
        </w:rPr>
        <w:t>Explain:</w:t>
      </w:r>
    </w:p>
    <w:p w14:paraId="10DA8607" w14:textId="4B67AC71" w:rsidR="0011030B" w:rsidRPr="0011030B" w:rsidRDefault="00865D37" w:rsidP="00865D37">
      <w:pPr>
        <w:pStyle w:val="ListParagraph"/>
        <w:ind w:left="360"/>
        <w:rPr>
          <w:b/>
          <w:bCs/>
        </w:rPr>
      </w:pPr>
      <w:r>
        <w:t xml:space="preserve"> </w:t>
      </w:r>
      <w:r w:rsidR="0011030B" w:rsidRPr="0011030B">
        <w:t>We will spend 10 minutes a day studying the scriptures, watching gospel videos, or enjoying any spiritual activity that helps build our spirits</w:t>
      </w:r>
    </w:p>
    <w:p w14:paraId="71573F09" w14:textId="11D91749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Values:</w:t>
      </w:r>
      <w:r w:rsidR="007D38F5">
        <w:rPr>
          <w:b/>
          <w:bCs/>
        </w:rPr>
        <w:t xml:space="preserve">  </w:t>
      </w:r>
      <w:r w:rsidR="0011030B" w:rsidRPr="0011030B">
        <w:t>The main goal is to learn more spiritual things</w:t>
      </w:r>
    </w:p>
    <w:p w14:paraId="106B6108" w14:textId="1DE44ACA" w:rsidR="0011030B" w:rsidRPr="0009295F" w:rsidRDefault="009B16A0" w:rsidP="00CD7CA9">
      <w:pPr>
        <w:pStyle w:val="ListParagraph"/>
        <w:numPr>
          <w:ilvl w:val="0"/>
          <w:numId w:val="9"/>
        </w:numPr>
        <w:rPr>
          <w:b/>
          <w:bCs/>
        </w:rPr>
      </w:pPr>
      <w:r w:rsidRPr="0009295F">
        <w:rPr>
          <w:b/>
          <w:bCs/>
        </w:rPr>
        <w:t>Description:</w:t>
      </w:r>
      <w:r w:rsidR="0009295F" w:rsidRPr="0009295F">
        <w:rPr>
          <w:b/>
          <w:bCs/>
        </w:rPr>
        <w:t xml:space="preserve"> </w:t>
      </w:r>
      <w:r w:rsidR="0011030B" w:rsidRPr="0011030B">
        <w:t xml:space="preserve">We will find a spiritual material to study in order to increase our spirituality. Thus, we will spend 10 minutes a day studying them, and at the end of the day we will write our impressions in our </w:t>
      </w:r>
      <w:r w:rsidR="0011030B">
        <w:t>journals</w:t>
      </w:r>
      <w:r w:rsidR="0011030B" w:rsidRPr="0011030B">
        <w:t>. Finally, we will share our spiritual experiences a week before class.</w:t>
      </w:r>
    </w:p>
    <w:p w14:paraId="3740DB0E" w14:textId="360C4978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Vision Statement: </w:t>
      </w:r>
      <w:r w:rsidR="007C459D" w:rsidRPr="0011030B">
        <w:t>Increase faith in Jesus Christ</w:t>
      </w:r>
    </w:p>
    <w:p w14:paraId="4E2072A4" w14:textId="28A26302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5824" behindDoc="1" locked="0" layoutInCell="1" allowOverlap="1" wp14:anchorId="0D005941" wp14:editId="78BD037D">
            <wp:simplePos x="0" y="0"/>
            <wp:positionH relativeFrom="margin">
              <wp:align>right</wp:align>
            </wp:positionH>
            <wp:positionV relativeFrom="paragraph">
              <wp:posOffset>10185</wp:posOffset>
            </wp:positionV>
            <wp:extent cx="5943600" cy="5713730"/>
            <wp:effectExtent l="0" t="0" r="0" b="1270"/>
            <wp:wrapNone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4DDACD27" w14:textId="7DA51443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5DFD2742" w14:textId="324156DB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 w:rsidR="007C459D">
        <w:t xml:space="preserve"> </w:t>
      </w:r>
      <w:r w:rsidR="005754B5" w:rsidRPr="005754B5">
        <w:t xml:space="preserve">Practice daily gospel learning. Write our spiritual experiences and share them with </w:t>
      </w:r>
      <w:r w:rsidR="005754B5">
        <w:t>our</w:t>
      </w:r>
      <w:r w:rsidR="005754B5" w:rsidRPr="005754B5">
        <w:t xml:space="preserve"> peers</w:t>
      </w:r>
      <w:r>
        <w:tab/>
      </w:r>
    </w:p>
    <w:p w14:paraId="53D803DD" w14:textId="5619AE52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 w:rsidR="007C459D">
        <w:t xml:space="preserve"> </w:t>
      </w:r>
      <w:r w:rsidR="005754B5" w:rsidRPr="005754B5">
        <w:t>Share at least once a day our spiritual experiences in the chat</w:t>
      </w:r>
      <w:r>
        <w:tab/>
      </w:r>
    </w:p>
    <w:p w14:paraId="221C79CD" w14:textId="77777777" w:rsidR="00241A1E" w:rsidRDefault="009B16A0" w:rsidP="00007C89">
      <w:pPr>
        <w:pStyle w:val="ListParagraph"/>
        <w:numPr>
          <w:ilvl w:val="1"/>
          <w:numId w:val="9"/>
        </w:numPr>
      </w:pPr>
      <w:r>
        <w:t>Attainable:</w:t>
      </w:r>
      <w:r w:rsidR="005E4E95">
        <w:t xml:space="preserve"> </w:t>
      </w:r>
      <w:r w:rsidR="00241A1E" w:rsidRPr="00241A1E">
        <w:t>Actively participating in the chat</w:t>
      </w:r>
    </w:p>
    <w:p w14:paraId="5B76F880" w14:textId="3CB3C26B" w:rsidR="009B16A0" w:rsidRDefault="009B16A0" w:rsidP="00007C89">
      <w:pPr>
        <w:pStyle w:val="ListParagraph"/>
        <w:numPr>
          <w:ilvl w:val="1"/>
          <w:numId w:val="9"/>
        </w:numPr>
      </w:pPr>
      <w:r>
        <w:t>Relevant:</w:t>
      </w:r>
      <w:r w:rsidR="007C459D">
        <w:t xml:space="preserve"> </w:t>
      </w:r>
      <w:r w:rsidR="005E4E95">
        <w:t>Yes,</w:t>
      </w:r>
      <w:r w:rsidR="00241A1E" w:rsidRPr="00241A1E">
        <w:t xml:space="preserve"> this will help us learn how to use the Gospel Library and increase our Testimony</w:t>
      </w:r>
      <w:r>
        <w:tab/>
      </w:r>
    </w:p>
    <w:p w14:paraId="7E2828E1" w14:textId="14705881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241A1E" w:rsidRPr="00241A1E">
        <w:t>10 minutes every day</w:t>
      </w:r>
    </w:p>
    <w:p w14:paraId="6240CA97" w14:textId="77777777" w:rsidR="00D4043F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 xml:space="preserve">: </w:t>
      </w:r>
    </w:p>
    <w:p w14:paraId="65B52C88" w14:textId="736BE77E" w:rsidR="009B16A0" w:rsidRDefault="00241A1E" w:rsidP="00533894">
      <w:pPr>
        <w:pStyle w:val="ListParagraph"/>
        <w:ind w:left="360"/>
      </w:pPr>
      <w:r w:rsidRPr="00241A1E">
        <w:t>We will spend 10 minutes a day studying the scriptures, watching gospel videos, or enjoying any spiritual activity that helps build our spirit.</w:t>
      </w:r>
      <w:r w:rsidR="009B16A0">
        <w:tab/>
      </w:r>
    </w:p>
    <w:p w14:paraId="727A53B7" w14:textId="4329760B" w:rsidR="009B16A0" w:rsidRDefault="009B16A0" w:rsidP="009B16A0">
      <w:pPr>
        <w:pStyle w:val="ListParagraph"/>
        <w:ind w:left="360"/>
      </w:pPr>
    </w:p>
    <w:p w14:paraId="59EA8C6A" w14:textId="630BE2F5" w:rsidR="009B16A0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>Who, What, Where, When, Why, How</w:t>
      </w:r>
      <w:r w:rsidRPr="007610CF">
        <w:rPr>
          <w:b/>
          <w:bCs/>
        </w:rPr>
        <w:t>):</w:t>
      </w:r>
    </w:p>
    <w:p w14:paraId="16199EF2" w14:textId="456CBA80" w:rsidR="009B16A0" w:rsidRDefault="00631954" w:rsidP="009B16A0">
      <w:pPr>
        <w:pStyle w:val="ListParagraph"/>
        <w:ind w:left="360"/>
      </w:pPr>
      <w:r w:rsidRPr="00B10BE3">
        <w:t>Penelope, Vishnu,</w:t>
      </w:r>
      <w:r w:rsidR="0009295F">
        <w:t xml:space="preserve"> &amp;</w:t>
      </w:r>
      <w:r w:rsidRPr="00B10BE3">
        <w:t xml:space="preserve"> Derek</w:t>
      </w:r>
      <w:r w:rsidR="0009295F">
        <w:t xml:space="preserve">. </w:t>
      </w:r>
      <w:r w:rsidR="0009295F" w:rsidRPr="0009295F">
        <w:t>Increase your spirituality using the resources that the church gives us</w:t>
      </w:r>
      <w:r w:rsidR="0009295F">
        <w:t xml:space="preserve">. 10 minutes a day. Become a Disciple of Jesus Christ. </w:t>
      </w:r>
      <w:r w:rsidR="0009295F" w:rsidRPr="0009295F">
        <w:t xml:space="preserve">Organize our time to meet our goal of learning and applying the </w:t>
      </w:r>
      <w:r w:rsidR="0009295F">
        <w:t>G</w:t>
      </w:r>
      <w:r w:rsidR="0009295F" w:rsidRPr="0009295F">
        <w:t>ospel daily</w:t>
      </w:r>
      <w:r w:rsidR="0009295F">
        <w:t>.</w:t>
      </w:r>
    </w:p>
    <w:p w14:paraId="517562B5" w14:textId="77777777" w:rsidR="00631954" w:rsidRPr="007610CF" w:rsidRDefault="00631954" w:rsidP="009B16A0">
      <w:pPr>
        <w:pStyle w:val="ListParagraph"/>
        <w:ind w:left="360"/>
        <w:rPr>
          <w:b/>
          <w:bCs/>
        </w:rPr>
      </w:pPr>
    </w:p>
    <w:p w14:paraId="73D0E7DB" w14:textId="2DBEA682" w:rsidR="00E55646" w:rsidRPr="00E55646" w:rsidRDefault="00E55646" w:rsidP="00E55646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 xml:space="preserve">Roles and </w:t>
      </w:r>
      <w:r w:rsidR="00C847C5">
        <w:rPr>
          <w:b/>
          <w:bCs/>
        </w:rPr>
        <w:t>Responsibilities</w:t>
      </w:r>
      <w:r>
        <w:rPr>
          <w:b/>
          <w:bCs/>
        </w:rPr>
        <w:t>:</w:t>
      </w:r>
    </w:p>
    <w:p w14:paraId="7537AC10" w14:textId="7FB61DD7" w:rsidR="00E55646" w:rsidRDefault="00E55646" w:rsidP="004D2538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847C5">
        <w:rPr>
          <w:b/>
          <w:bCs/>
        </w:rPr>
        <w:t>Responsibilities</w:t>
      </w:r>
    </w:p>
    <w:p w14:paraId="03CAA843" w14:textId="77777777" w:rsidR="00046578" w:rsidRDefault="00BB786A" w:rsidP="00D12DEF">
      <w:pPr>
        <w:pStyle w:val="ListParagraph"/>
        <w:numPr>
          <w:ilvl w:val="1"/>
          <w:numId w:val="9"/>
        </w:numPr>
      </w:pPr>
      <w:r w:rsidRPr="00046578">
        <w:rPr>
          <w:b/>
          <w:bCs/>
        </w:rPr>
        <w:t>1:</w:t>
      </w:r>
      <w:r w:rsidR="009105A8" w:rsidRPr="00046578">
        <w:rPr>
          <w:b/>
          <w:bCs/>
        </w:rPr>
        <w:t xml:space="preserve"> Vishnu</w:t>
      </w:r>
      <w:r>
        <w:tab/>
      </w:r>
      <w:r>
        <w:tab/>
      </w:r>
      <w:r w:rsidR="00046578" w:rsidRPr="00046578">
        <w:t>Send suggested reading material in chat</w:t>
      </w:r>
    </w:p>
    <w:p w14:paraId="5D40C50E" w14:textId="392D1F50" w:rsidR="004D2538" w:rsidRPr="00241A1E" w:rsidRDefault="004D2538" w:rsidP="00D12DEF">
      <w:pPr>
        <w:pStyle w:val="ListParagraph"/>
        <w:numPr>
          <w:ilvl w:val="1"/>
          <w:numId w:val="9"/>
        </w:numPr>
      </w:pPr>
      <w:r w:rsidRPr="00046578">
        <w:rPr>
          <w:b/>
          <w:bCs/>
        </w:rPr>
        <w:t>2:</w:t>
      </w:r>
      <w:r w:rsidR="009105A8" w:rsidRPr="00046578">
        <w:rPr>
          <w:b/>
          <w:bCs/>
        </w:rPr>
        <w:t xml:space="preserve"> Derek</w:t>
      </w:r>
      <w:r w:rsidR="00EC14C9" w:rsidRPr="00046578">
        <w:rPr>
          <w:b/>
          <w:bCs/>
        </w:rPr>
        <w:t xml:space="preserve"> </w:t>
      </w:r>
      <w:r w:rsidR="00EC14C9" w:rsidRPr="00046578">
        <w:rPr>
          <w:b/>
          <w:bCs/>
        </w:rPr>
        <w:tab/>
      </w:r>
      <w:r w:rsidR="00EC14C9" w:rsidRPr="00046578">
        <w:rPr>
          <w:b/>
          <w:bCs/>
        </w:rPr>
        <w:tab/>
      </w:r>
      <w:r w:rsidR="00046578" w:rsidRPr="00046578">
        <w:t>Take control of how many comments we send in chat</w:t>
      </w:r>
    </w:p>
    <w:p w14:paraId="4ECA9125" w14:textId="1FBD5151" w:rsidR="004D2538" w:rsidRDefault="004D2538" w:rsidP="00E55646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3:</w:t>
      </w:r>
      <w:r w:rsidR="009105A8">
        <w:rPr>
          <w:b/>
          <w:bCs/>
        </w:rPr>
        <w:t xml:space="preserve"> Penelope</w:t>
      </w:r>
      <w:r w:rsidR="00EC14C9">
        <w:rPr>
          <w:b/>
          <w:bCs/>
        </w:rPr>
        <w:tab/>
      </w:r>
      <w:r w:rsidR="00EC14C9">
        <w:rPr>
          <w:b/>
          <w:bCs/>
        </w:rPr>
        <w:tab/>
      </w:r>
      <w:r w:rsidR="00046578" w:rsidRPr="00046578">
        <w:t>Send a reminder to submit experiences in chat</w:t>
      </w:r>
    </w:p>
    <w:p w14:paraId="17BEDF28" w14:textId="2E5B085A" w:rsidR="004D2538" w:rsidRPr="00241A1E" w:rsidRDefault="004D2538" w:rsidP="00E55646">
      <w:pPr>
        <w:pStyle w:val="ListParagraph"/>
        <w:numPr>
          <w:ilvl w:val="1"/>
          <w:numId w:val="9"/>
        </w:numPr>
      </w:pPr>
      <w:r>
        <w:rPr>
          <w:b/>
          <w:bCs/>
        </w:rPr>
        <w:t>N:</w:t>
      </w:r>
      <w:r w:rsidR="00411397">
        <w:rPr>
          <w:b/>
          <w:bCs/>
        </w:rPr>
        <w:tab/>
      </w:r>
      <w:r w:rsidR="00411397">
        <w:rPr>
          <w:b/>
          <w:bCs/>
        </w:rPr>
        <w:tab/>
      </w:r>
      <w:r w:rsidR="00411397">
        <w:rPr>
          <w:b/>
          <w:bCs/>
        </w:rPr>
        <w:tab/>
      </w:r>
      <w:r w:rsidR="00046578" w:rsidRPr="00046578">
        <w:t xml:space="preserve">The leadership </w:t>
      </w:r>
      <w:r w:rsidR="00046578">
        <w:t>is going to</w:t>
      </w:r>
      <w:r w:rsidR="00046578" w:rsidRPr="00046578">
        <w:t xml:space="preserve"> change every week.</w:t>
      </w:r>
    </w:p>
    <w:p w14:paraId="6FF3549F" w14:textId="784761BF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lastRenderedPageBreak/>
        <w:t>Milestones</w:t>
      </w:r>
    </w:p>
    <w:p w14:paraId="65024621" w14:textId="015F4EC2" w:rsidR="009B16A0" w:rsidRDefault="009B16A0" w:rsidP="009B16A0">
      <w:pPr>
        <w:pStyle w:val="ListParagraph"/>
        <w:numPr>
          <w:ilvl w:val="1"/>
          <w:numId w:val="9"/>
        </w:numPr>
      </w:pPr>
      <w:r>
        <w:t>1.</w:t>
      </w:r>
      <w:r w:rsidR="0021489E">
        <w:t xml:space="preserve"> </w:t>
      </w:r>
      <w:r w:rsidR="00046578" w:rsidRPr="00046578">
        <w:t>Learn daily improvements through spirituality</w:t>
      </w:r>
    </w:p>
    <w:p w14:paraId="23494F42" w14:textId="033F92C9" w:rsidR="009B16A0" w:rsidRDefault="009B16A0" w:rsidP="009B16A0">
      <w:pPr>
        <w:pStyle w:val="ListParagraph"/>
        <w:numPr>
          <w:ilvl w:val="1"/>
          <w:numId w:val="9"/>
        </w:numPr>
      </w:pPr>
      <w:r>
        <w:t>2.</w:t>
      </w:r>
      <w:r w:rsidR="0021489E">
        <w:t xml:space="preserve"> </w:t>
      </w:r>
      <w:r w:rsidR="00046578" w:rsidRPr="00046578">
        <w:t>Increase knowledge of the Gospel</w:t>
      </w:r>
    </w:p>
    <w:p w14:paraId="4E7266B3" w14:textId="2FAE4325" w:rsidR="009B16A0" w:rsidRDefault="009B16A0" w:rsidP="009B16A0">
      <w:pPr>
        <w:pStyle w:val="ListParagraph"/>
        <w:numPr>
          <w:ilvl w:val="1"/>
          <w:numId w:val="9"/>
        </w:numPr>
      </w:pPr>
      <w:r>
        <w:t>3.</w:t>
      </w:r>
      <w:r w:rsidR="0021489E">
        <w:t xml:space="preserve"> </w:t>
      </w:r>
      <w:r w:rsidR="00046578" w:rsidRPr="00046578">
        <w:t>Development of spiritual habits</w:t>
      </w:r>
    </w:p>
    <w:p w14:paraId="15DAC50F" w14:textId="6907AFA2" w:rsidR="009B16A0" w:rsidRDefault="009B16A0" w:rsidP="009B16A0">
      <w:pPr>
        <w:pStyle w:val="ListParagraph"/>
        <w:numPr>
          <w:ilvl w:val="1"/>
          <w:numId w:val="9"/>
        </w:numPr>
      </w:pPr>
      <w:r>
        <w:t>4.</w:t>
      </w:r>
      <w:r w:rsidR="00580B98">
        <w:t xml:space="preserve"> </w:t>
      </w:r>
      <w:r w:rsidR="00C270E3">
        <w:t>Increase</w:t>
      </w:r>
      <w:r w:rsidR="00046578">
        <w:t xml:space="preserve"> our</w:t>
      </w:r>
      <w:r w:rsidR="00C270E3">
        <w:t xml:space="preserve"> testimony</w:t>
      </w:r>
    </w:p>
    <w:p w14:paraId="04C696BC" w14:textId="05EC393A" w:rsidR="009B16A0" w:rsidRDefault="009B16A0" w:rsidP="009B16A0">
      <w:pPr>
        <w:pStyle w:val="ListParagraph"/>
        <w:numPr>
          <w:ilvl w:val="1"/>
          <w:numId w:val="9"/>
        </w:numPr>
      </w:pPr>
      <w:r>
        <w:t>5.</w:t>
      </w:r>
      <w:r w:rsidR="00580B98">
        <w:t xml:space="preserve"> Become a Disciple of </w:t>
      </w:r>
      <w:r w:rsidR="00046578">
        <w:t xml:space="preserve">Jesus </w:t>
      </w:r>
      <w:r w:rsidR="00580B98">
        <w:t>Christ</w:t>
      </w:r>
    </w:p>
    <w:p w14:paraId="51916C4F" w14:textId="331306E8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52F4ED83" w14:textId="2C83834F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19489A20" w14:textId="3A1F4A68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01DFE12A" w14:textId="4ACAF41E" w:rsidR="009B16A0" w:rsidRDefault="009B16A0" w:rsidP="004D2538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04CDAE8D" w14:textId="2AB0B40F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4016" behindDoc="0" locked="0" layoutInCell="1" allowOverlap="1" wp14:anchorId="57F86D2D" wp14:editId="335A466D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59" name="Graphic 59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phic 47" descr="Acorn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61AE03BB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Sound Thinkers</w:t>
      </w:r>
    </w:p>
    <w:p w14:paraId="4CB8A58F" w14:textId="07297ACD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Name: </w:t>
      </w:r>
      <w:r w:rsidRPr="0032159B">
        <w:t>Me, Myself, and Eye</w:t>
      </w:r>
    </w:p>
    <w:p w14:paraId="62B43E55" w14:textId="082E130A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member’s Names: </w:t>
      </w:r>
      <w:r w:rsidRPr="0032159B">
        <w:t>Penelope, Vishnu, Derek</w:t>
      </w:r>
    </w:p>
    <w:p w14:paraId="6BD209B8" w14:textId="76128080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1728" behindDoc="0" locked="0" layoutInCell="1" allowOverlap="1" wp14:anchorId="125A2D51" wp14:editId="28894329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32159B">
        <w:t>Es</w:t>
      </w:r>
      <w:r w:rsidR="00BF4C5A">
        <w:t xml:space="preserve">cape Room </w:t>
      </w:r>
    </w:p>
    <w:p w14:paraId="73CBBEDE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13A492C2" w14:textId="77777777" w:rsidTr="2727671F">
        <w:tc>
          <w:tcPr>
            <w:tcW w:w="1615" w:type="dxa"/>
          </w:tcPr>
          <w:p w14:paraId="6A66418F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6FEDEEFA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15F5D97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292C43B8" w14:textId="77777777" w:rsidTr="2727671F">
        <w:tc>
          <w:tcPr>
            <w:tcW w:w="1615" w:type="dxa"/>
          </w:tcPr>
          <w:p w14:paraId="2B9EDEDD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08D89B9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Consciousness</w:t>
            </w:r>
          </w:p>
        </w:tc>
        <w:tc>
          <w:tcPr>
            <w:tcW w:w="2340" w:type="dxa"/>
          </w:tcPr>
          <w:p w14:paraId="78D547B1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Conduct</w:t>
            </w:r>
          </w:p>
        </w:tc>
      </w:tr>
      <w:tr w:rsidR="009B16A0" w14:paraId="5A9F4465" w14:textId="77777777" w:rsidTr="2727671F">
        <w:tc>
          <w:tcPr>
            <w:tcW w:w="1615" w:type="dxa"/>
          </w:tcPr>
          <w:p w14:paraId="222EAB6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73728C25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Connectedness</w:t>
            </w:r>
          </w:p>
        </w:tc>
        <w:tc>
          <w:tcPr>
            <w:tcW w:w="2340" w:type="dxa"/>
          </w:tcPr>
          <w:p w14:paraId="0C775FB4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Interaction</w:t>
            </w:r>
          </w:p>
        </w:tc>
      </w:tr>
      <w:tr w:rsidR="009B16A0" w14:paraId="7B73380B" w14:textId="77777777" w:rsidTr="2727671F">
        <w:tc>
          <w:tcPr>
            <w:tcW w:w="1615" w:type="dxa"/>
          </w:tcPr>
          <w:p w14:paraId="2B0FC5E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17275E39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Representation</w:t>
            </w:r>
          </w:p>
        </w:tc>
        <w:tc>
          <w:tcPr>
            <w:tcW w:w="2340" w:type="dxa"/>
          </w:tcPr>
          <w:p w14:paraId="5C56727E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Cooperation</w:t>
            </w:r>
          </w:p>
        </w:tc>
      </w:tr>
    </w:tbl>
    <w:p w14:paraId="25C42563" w14:textId="38CE830D" w:rsidR="00AE6806" w:rsidRDefault="00AE6806" w:rsidP="00AE6806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</w:p>
    <w:p w14:paraId="65866BBA" w14:textId="488D56BA" w:rsidR="00AE6806" w:rsidRPr="0032159B" w:rsidRDefault="0032159B" w:rsidP="00AE6806">
      <w:pPr>
        <w:pStyle w:val="ListParagraph"/>
        <w:ind w:left="360" w:firstLine="360"/>
      </w:pPr>
      <w:r w:rsidRPr="0032159B">
        <w:t>Escape Room is a game in which a team of players discover clues, solve puzzles, and accomplish tasks in one or more rooms in order to accomplish a specific goal in a limited amount of time</w:t>
      </w:r>
    </w:p>
    <w:p w14:paraId="0E39E9E5" w14:textId="34CF120E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Project Values: </w:t>
      </w:r>
      <w:r w:rsidRPr="00F13A81">
        <w:t>Working together as a team to solve the Escape Room successfully.</w:t>
      </w:r>
    </w:p>
    <w:p w14:paraId="3C8BB18C" w14:textId="1F9AF460" w:rsidR="009B16A0" w:rsidRPr="0009295F" w:rsidRDefault="009B16A0" w:rsidP="0096315D">
      <w:pPr>
        <w:pStyle w:val="ListParagraph"/>
        <w:numPr>
          <w:ilvl w:val="0"/>
          <w:numId w:val="9"/>
        </w:numPr>
        <w:rPr>
          <w:b/>
          <w:bCs/>
        </w:rPr>
      </w:pPr>
      <w:r w:rsidRPr="0009295F">
        <w:rPr>
          <w:b/>
          <w:bCs/>
        </w:rPr>
        <w:t xml:space="preserve">Description: </w:t>
      </w:r>
      <w:r w:rsidRPr="00F13A81">
        <w:t>Show up as a team to complete the escape room working together to solve the puzzles that are before and make it out with success</w:t>
      </w:r>
    </w:p>
    <w:p w14:paraId="368F5E56" w14:textId="0341E3BC" w:rsidR="009B16A0" w:rsidRDefault="009B16A0" w:rsidP="00A633F7">
      <w:pPr>
        <w:pStyle w:val="ListParagraph"/>
        <w:numPr>
          <w:ilvl w:val="0"/>
          <w:numId w:val="9"/>
        </w:numPr>
      </w:pPr>
      <w:r w:rsidRPr="0009295F">
        <w:rPr>
          <w:b/>
          <w:bCs/>
        </w:rPr>
        <w:t xml:space="preserve">Vision Statement: </w:t>
      </w:r>
      <w:r>
        <w:rPr>
          <w:noProof/>
        </w:rPr>
        <w:drawing>
          <wp:anchor distT="0" distB="0" distL="114300" distR="114300" simplePos="0" relativeHeight="251727872" behindDoc="1" locked="0" layoutInCell="1" allowOverlap="1" wp14:anchorId="3D9BDEEC" wp14:editId="7DBB062C">
            <wp:simplePos x="0" y="0"/>
            <wp:positionH relativeFrom="margin">
              <wp:align>right</wp:align>
            </wp:positionH>
            <wp:positionV relativeFrom="paragraph">
              <wp:posOffset>28740</wp:posOffset>
            </wp:positionV>
            <wp:extent cx="5943600" cy="5713730"/>
            <wp:effectExtent l="0" t="0" r="0" b="1270"/>
            <wp:wrapNone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2727671F" w:rsidRPr="00F13A81">
        <w:t>Learn to Sound thinkers while bouncing ideas off each other to solve the problems that are set before us in the activity</w:t>
      </w:r>
    </w:p>
    <w:p w14:paraId="2E580EF0" w14:textId="77777777" w:rsidR="0009295F" w:rsidRPr="00F13A81" w:rsidRDefault="0009295F" w:rsidP="00A633F7">
      <w:pPr>
        <w:pStyle w:val="ListParagraph"/>
        <w:numPr>
          <w:ilvl w:val="0"/>
          <w:numId w:val="9"/>
        </w:numPr>
      </w:pPr>
    </w:p>
    <w:p w14:paraId="3522EA93" w14:textId="7DFD15CD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178DE15F" w14:textId="50789674" w:rsidR="009B16A0" w:rsidRDefault="009B16A0" w:rsidP="009B16A0">
      <w:pPr>
        <w:pStyle w:val="ListParagraph"/>
        <w:numPr>
          <w:ilvl w:val="1"/>
          <w:numId w:val="9"/>
        </w:numPr>
      </w:pPr>
      <w:r>
        <w:t>Specific: Complete an Escape Room as a team</w:t>
      </w:r>
      <w:r>
        <w:tab/>
      </w:r>
    </w:p>
    <w:p w14:paraId="390BB66E" w14:textId="1B52DCAB" w:rsidR="009B16A0" w:rsidRDefault="009B16A0" w:rsidP="009B16A0">
      <w:pPr>
        <w:pStyle w:val="ListParagraph"/>
        <w:numPr>
          <w:ilvl w:val="1"/>
          <w:numId w:val="9"/>
        </w:numPr>
      </w:pPr>
      <w:r>
        <w:t xml:space="preserve">Measurable: </w:t>
      </w:r>
      <w:r w:rsidR="00675ABA" w:rsidRPr="00675ABA">
        <w:t xml:space="preserve">Have a </w:t>
      </w:r>
      <w:r w:rsidR="003334EF" w:rsidRPr="00675ABA">
        <w:t>lesson</w:t>
      </w:r>
      <w:r w:rsidR="00675ABA" w:rsidRPr="00675ABA">
        <w:t xml:space="preserve"> learned meeting.</w:t>
      </w:r>
      <w:r>
        <w:tab/>
      </w:r>
    </w:p>
    <w:p w14:paraId="1162674A" w14:textId="1991DF75" w:rsidR="009B16A0" w:rsidRDefault="009B16A0" w:rsidP="009B16A0">
      <w:pPr>
        <w:pStyle w:val="ListParagraph"/>
        <w:numPr>
          <w:ilvl w:val="1"/>
          <w:numId w:val="9"/>
        </w:numPr>
      </w:pPr>
      <w:r>
        <w:t>Attainable: Yes, if we work as a team</w:t>
      </w:r>
      <w:r w:rsidR="00675ABA">
        <w:t xml:space="preserve"> </w:t>
      </w:r>
    </w:p>
    <w:p w14:paraId="072146BF" w14:textId="214B7C19" w:rsidR="009B16A0" w:rsidRDefault="009B16A0" w:rsidP="009B16A0">
      <w:pPr>
        <w:pStyle w:val="ListParagraph"/>
        <w:numPr>
          <w:ilvl w:val="1"/>
          <w:numId w:val="9"/>
        </w:numPr>
      </w:pPr>
      <w:r>
        <w:t>Relevant: Solving Puzzles and learning to think as One Team</w:t>
      </w:r>
      <w:r>
        <w:tab/>
      </w:r>
    </w:p>
    <w:p w14:paraId="22A3BE18" w14:textId="3F0C480D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2727671F">
        <w:t>Within the Time limit that is given to us.</w:t>
      </w:r>
    </w:p>
    <w:p w14:paraId="1FE82140" w14:textId="77777777" w:rsidR="00716D01" w:rsidRDefault="009B16A0" w:rsidP="009B16A0">
      <w:pPr>
        <w:pStyle w:val="ListParagraph"/>
        <w:ind w:left="360"/>
      </w:pPr>
      <w:r w:rsidRPr="2727671F">
        <w:rPr>
          <w:b/>
          <w:bCs/>
          <w:i/>
          <w:iCs/>
        </w:rPr>
        <w:t>Summary</w:t>
      </w:r>
      <w:r>
        <w:t xml:space="preserve">: </w:t>
      </w:r>
    </w:p>
    <w:p w14:paraId="7EC054BD" w14:textId="0CB892E5" w:rsidR="009B16A0" w:rsidRDefault="009B16A0" w:rsidP="009B16A0">
      <w:pPr>
        <w:pStyle w:val="ListParagraph"/>
        <w:ind w:left="360"/>
      </w:pPr>
      <w:r>
        <w:t>Learn to think when we are given a puzzle to solve or use each other to see what another’s input is on learning to solve problems together.</w:t>
      </w:r>
      <w:r>
        <w:tab/>
      </w:r>
    </w:p>
    <w:p w14:paraId="337FD571" w14:textId="77777777" w:rsidR="009B16A0" w:rsidRDefault="009B16A0" w:rsidP="009B16A0">
      <w:pPr>
        <w:pStyle w:val="ListParagraph"/>
        <w:ind w:left="360"/>
      </w:pPr>
    </w:p>
    <w:p w14:paraId="2202313B" w14:textId="77777777" w:rsidR="00F13A81" w:rsidRDefault="009B16A0" w:rsidP="2727671F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>Audience (</w:t>
      </w:r>
      <w:r w:rsidRPr="2727671F">
        <w:rPr>
          <w:b/>
          <w:bCs/>
          <w:i/>
          <w:iCs/>
        </w:rPr>
        <w:t>Who, What, Where, When, Why, How</w:t>
      </w:r>
      <w:r w:rsidRPr="2727671F">
        <w:rPr>
          <w:b/>
          <w:bCs/>
        </w:rPr>
        <w:t xml:space="preserve">):  </w:t>
      </w:r>
    </w:p>
    <w:p w14:paraId="177E8D79" w14:textId="68A1CB53" w:rsidR="009B16A0" w:rsidRPr="00F13A81" w:rsidRDefault="009B16A0" w:rsidP="00F13A81">
      <w:pPr>
        <w:pStyle w:val="ListParagraph"/>
        <w:ind w:left="360"/>
      </w:pPr>
      <w:r w:rsidRPr="00F13A81">
        <w:t xml:space="preserve">The team of consisting </w:t>
      </w:r>
      <w:r w:rsidR="2727671F" w:rsidRPr="00F13A81">
        <w:t>of us, solving an escape room, BYU-I activities, nights they do escape rooms, building knowledge off each other, and become sound Thinkers.</w:t>
      </w:r>
    </w:p>
    <w:p w14:paraId="00BE1AA2" w14:textId="4DE0C349" w:rsidR="00450503" w:rsidRPr="00E55646" w:rsidRDefault="00450503" w:rsidP="00450503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181078EB" w14:textId="2961066B" w:rsidR="00450503" w:rsidRDefault="00450503" w:rsidP="00450503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4AFB8E76" w14:textId="23848B03" w:rsidR="00450503" w:rsidRPr="0009295F" w:rsidRDefault="00450503" w:rsidP="00450503">
      <w:pPr>
        <w:pStyle w:val="ListParagraph"/>
        <w:numPr>
          <w:ilvl w:val="1"/>
          <w:numId w:val="9"/>
        </w:numPr>
      </w:pPr>
      <w:r w:rsidRPr="2727671F">
        <w:rPr>
          <w:b/>
          <w:bCs/>
        </w:rPr>
        <w:t>1: Derek</w:t>
      </w:r>
      <w:r>
        <w:tab/>
      </w:r>
      <w:r>
        <w:tab/>
      </w:r>
      <w:r>
        <w:tab/>
      </w:r>
      <w:r>
        <w:tab/>
      </w:r>
      <w:r>
        <w:tab/>
      </w:r>
      <w:r w:rsidR="2727671F" w:rsidRPr="0009295F">
        <w:t>Set a date and time to do the Escape Room</w:t>
      </w:r>
    </w:p>
    <w:p w14:paraId="2F9527F6" w14:textId="00379035" w:rsidR="00450503" w:rsidRDefault="00450503" w:rsidP="00450503">
      <w:pPr>
        <w:pStyle w:val="ListParagraph"/>
        <w:numPr>
          <w:ilvl w:val="1"/>
          <w:numId w:val="9"/>
        </w:numPr>
        <w:rPr>
          <w:b/>
          <w:bCs/>
        </w:rPr>
      </w:pPr>
      <w:r w:rsidRPr="2727671F">
        <w:rPr>
          <w:b/>
          <w:bCs/>
        </w:rPr>
        <w:t>2: Penelope</w:t>
      </w:r>
      <w:r>
        <w:tab/>
      </w:r>
      <w:r>
        <w:tab/>
      </w:r>
      <w:r>
        <w:tab/>
      </w:r>
      <w:r>
        <w:tab/>
      </w:r>
      <w:r>
        <w:tab/>
      </w:r>
      <w:r w:rsidR="2727671F" w:rsidRPr="0009295F">
        <w:t>Remind the team of the activity</w:t>
      </w:r>
    </w:p>
    <w:p w14:paraId="082AD77F" w14:textId="57D59B5E" w:rsidR="00450503" w:rsidRPr="0009295F" w:rsidRDefault="00450503" w:rsidP="00450503">
      <w:pPr>
        <w:pStyle w:val="ListParagraph"/>
        <w:numPr>
          <w:ilvl w:val="1"/>
          <w:numId w:val="9"/>
        </w:numPr>
      </w:pPr>
      <w:r w:rsidRPr="2727671F">
        <w:rPr>
          <w:b/>
          <w:bCs/>
        </w:rPr>
        <w:t>3: Vishnu</w:t>
      </w:r>
      <w:r>
        <w:tab/>
      </w:r>
      <w:r>
        <w:tab/>
      </w:r>
      <w:r>
        <w:tab/>
      </w:r>
      <w:r>
        <w:tab/>
      </w:r>
      <w:r>
        <w:tab/>
      </w:r>
      <w:r w:rsidR="2727671F" w:rsidRPr="0009295F">
        <w:t>Lead the way in the Escape Room</w:t>
      </w:r>
    </w:p>
    <w:p w14:paraId="6E99CF6B" w14:textId="77777777" w:rsidR="00450503" w:rsidRPr="00E55646" w:rsidRDefault="00450503" w:rsidP="00450503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N:</w:t>
      </w:r>
    </w:p>
    <w:p w14:paraId="1DB72320" w14:textId="77777777" w:rsidR="00450503" w:rsidRPr="007610CF" w:rsidRDefault="00450503" w:rsidP="00450503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15CB41CB" w14:textId="12B4BB0B" w:rsidR="00450503" w:rsidRDefault="00450503" w:rsidP="00450503">
      <w:pPr>
        <w:pStyle w:val="ListParagraph"/>
        <w:numPr>
          <w:ilvl w:val="1"/>
          <w:numId w:val="9"/>
        </w:numPr>
      </w:pPr>
      <w:r>
        <w:t>1. Become Sound Thinkers</w:t>
      </w:r>
      <w:r w:rsidR="00016494">
        <w:t xml:space="preserve"> – </w:t>
      </w:r>
      <w:r w:rsidR="00C10402" w:rsidRPr="00C10402">
        <w:t xml:space="preserve">Escape </w:t>
      </w:r>
      <w:r w:rsidR="00CA779D">
        <w:t>r</w:t>
      </w:r>
      <w:r w:rsidR="00C10402" w:rsidRPr="00C10402">
        <w:t xml:space="preserve">oom </w:t>
      </w:r>
      <w:r w:rsidR="00CA779D">
        <w:t>r</w:t>
      </w:r>
      <w:r w:rsidR="00C10402" w:rsidRPr="00C10402">
        <w:t xml:space="preserve">esearch </w:t>
      </w:r>
      <w:r w:rsidR="00CA779D">
        <w:t>s</w:t>
      </w:r>
      <w:r w:rsidR="00C10402" w:rsidRPr="00C10402">
        <w:t>trategies</w:t>
      </w:r>
    </w:p>
    <w:p w14:paraId="31A7C0F2" w14:textId="072F05FA" w:rsidR="00450503" w:rsidRDefault="00450503" w:rsidP="00450503">
      <w:pPr>
        <w:pStyle w:val="ListParagraph"/>
        <w:numPr>
          <w:ilvl w:val="1"/>
          <w:numId w:val="9"/>
        </w:numPr>
      </w:pPr>
      <w:r>
        <w:t>2. Use knowledge as a team</w:t>
      </w:r>
      <w:r w:rsidR="00016494">
        <w:t xml:space="preserve"> </w:t>
      </w:r>
    </w:p>
    <w:p w14:paraId="0BA1C03C" w14:textId="4A78ED8D" w:rsidR="00450503" w:rsidRDefault="00450503" w:rsidP="00450503">
      <w:pPr>
        <w:pStyle w:val="ListParagraph"/>
        <w:numPr>
          <w:ilvl w:val="1"/>
          <w:numId w:val="9"/>
        </w:numPr>
      </w:pPr>
      <w:r>
        <w:t>3. Become Team Players</w:t>
      </w:r>
    </w:p>
    <w:p w14:paraId="575879BD" w14:textId="7EBBF164" w:rsidR="00450503" w:rsidRDefault="00450503" w:rsidP="00450503">
      <w:pPr>
        <w:pStyle w:val="ListParagraph"/>
        <w:numPr>
          <w:ilvl w:val="1"/>
          <w:numId w:val="9"/>
        </w:numPr>
      </w:pPr>
      <w:r>
        <w:t xml:space="preserve">4. </w:t>
      </w:r>
      <w:r w:rsidR="00C10402">
        <w:t>P</w:t>
      </w:r>
      <w:r w:rsidR="00675ABA" w:rsidRPr="00675ABA">
        <w:t>ractice doing escaping rooms online or apps.</w:t>
      </w:r>
    </w:p>
    <w:p w14:paraId="78432D7C" w14:textId="05B052B2" w:rsidR="00450503" w:rsidRDefault="00450503" w:rsidP="00450503">
      <w:pPr>
        <w:pStyle w:val="ListParagraph"/>
        <w:numPr>
          <w:ilvl w:val="1"/>
          <w:numId w:val="9"/>
        </w:numPr>
      </w:pPr>
      <w:r>
        <w:lastRenderedPageBreak/>
        <w:t>5. Not give up when the path is tough</w:t>
      </w:r>
      <w:r w:rsidR="00D3776B">
        <w:t xml:space="preserve"> – </w:t>
      </w:r>
      <w:r w:rsidR="00C10402">
        <w:t>U</w:t>
      </w:r>
      <w:r w:rsidR="00D3776B">
        <w:t xml:space="preserve">se different strategies in order to increase our </w:t>
      </w:r>
      <w:r w:rsidR="00923909">
        <w:t>perseverance skills</w:t>
      </w:r>
    </w:p>
    <w:p w14:paraId="280C498E" w14:textId="6B8E30B1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A6E975C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7FB1AF43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5D4A8AEB" w14:textId="240B9E70" w:rsidR="009B16A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0FC03948" w14:textId="2B4E5915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5040" behindDoc="0" locked="0" layoutInCell="1" allowOverlap="1" wp14:anchorId="77BC42A2" wp14:editId="0BDF2B77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60" name="Graphic 60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Graphic 46" descr="Acorn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5C6245D0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Effective Communicator</w:t>
      </w:r>
    </w:p>
    <w:p w14:paraId="14884639" w14:textId="23A8C740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Name: </w:t>
      </w:r>
      <w:r w:rsidRPr="00F76925">
        <w:t>Me, Myself, and Eye</w:t>
      </w:r>
    </w:p>
    <w:p w14:paraId="4AFABE17" w14:textId="784BCAB5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Team member’s Names: </w:t>
      </w:r>
      <w:r w:rsidRPr="00F76925">
        <w:t>Vishnu, Penelope, Derek</w:t>
      </w:r>
    </w:p>
    <w:p w14:paraId="411D216B" w14:textId="49539631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2752" behindDoc="0" locked="0" layoutInCell="1" allowOverlap="1" wp14:anchorId="34E2415B" wp14:editId="66F20225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BF4C5A">
        <w:t xml:space="preserve">Association Speaker </w:t>
      </w:r>
    </w:p>
    <w:p w14:paraId="1597CC15" w14:textId="13814520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757AA17A" w14:textId="77777777" w:rsidTr="2727671F">
        <w:tc>
          <w:tcPr>
            <w:tcW w:w="1615" w:type="dxa"/>
          </w:tcPr>
          <w:p w14:paraId="7B7CFCAB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04F6316C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73D2B51A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45CB0401" w14:textId="77777777" w:rsidTr="2727671F">
        <w:tc>
          <w:tcPr>
            <w:tcW w:w="1615" w:type="dxa"/>
          </w:tcPr>
          <w:p w14:paraId="7C91A90C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7B0F2891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Consciousness</w:t>
            </w:r>
          </w:p>
        </w:tc>
        <w:tc>
          <w:tcPr>
            <w:tcW w:w="2340" w:type="dxa"/>
          </w:tcPr>
          <w:p w14:paraId="0F944295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Conduct</w:t>
            </w:r>
          </w:p>
        </w:tc>
      </w:tr>
      <w:tr w:rsidR="009B16A0" w14:paraId="25B0E70D" w14:textId="77777777" w:rsidTr="2727671F">
        <w:tc>
          <w:tcPr>
            <w:tcW w:w="1615" w:type="dxa"/>
          </w:tcPr>
          <w:p w14:paraId="186564D8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04DA7B14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Connectedness</w:t>
            </w:r>
          </w:p>
        </w:tc>
        <w:tc>
          <w:tcPr>
            <w:tcW w:w="2340" w:type="dxa"/>
          </w:tcPr>
          <w:p w14:paraId="4CB0621E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Interaction</w:t>
            </w:r>
          </w:p>
        </w:tc>
      </w:tr>
      <w:tr w:rsidR="009B16A0" w14:paraId="7B91486F" w14:textId="77777777" w:rsidTr="2727671F">
        <w:tc>
          <w:tcPr>
            <w:tcW w:w="1615" w:type="dxa"/>
          </w:tcPr>
          <w:p w14:paraId="0E9CA283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2A132554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2727671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2727671F">
              <w:rPr>
                <w:color w:val="833C0B" w:themeColor="accent2" w:themeShade="80"/>
                <w:highlight w:val="yellow"/>
              </w:rPr>
              <w:t>Representation</w:t>
            </w:r>
          </w:p>
        </w:tc>
        <w:tc>
          <w:tcPr>
            <w:tcW w:w="2340" w:type="dxa"/>
          </w:tcPr>
          <w:p w14:paraId="3B8BC1A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2727671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2727671F">
              <w:rPr>
                <w:color w:val="1F3864" w:themeColor="accent1" w:themeShade="80"/>
                <w:highlight w:val="yellow"/>
              </w:rPr>
              <w:t>Cooperation</w:t>
            </w:r>
          </w:p>
        </w:tc>
      </w:tr>
    </w:tbl>
    <w:p w14:paraId="77DB31E6" w14:textId="382B7244" w:rsidR="00AE6806" w:rsidRDefault="00AE6806" w:rsidP="00AE6806">
      <w:pPr>
        <w:pStyle w:val="ListParagraph"/>
        <w:ind w:left="360" w:firstLine="360"/>
        <w:rPr>
          <w:b/>
          <w:bCs/>
        </w:rPr>
      </w:pPr>
      <w:r w:rsidRPr="2727671F">
        <w:rPr>
          <w:b/>
          <w:bCs/>
        </w:rPr>
        <w:t xml:space="preserve">Explain: </w:t>
      </w:r>
      <w:r w:rsidRPr="00F76925">
        <w:t>Show focus and real intention to improve skills for the benefits that can bring good to our future</w:t>
      </w:r>
    </w:p>
    <w:p w14:paraId="635DA54E" w14:textId="69077F8B" w:rsidR="009B16A0" w:rsidRDefault="009B16A0" w:rsidP="2727671F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Project Values: </w:t>
      </w:r>
      <w:r w:rsidRPr="00F76925">
        <w:t>Being</w:t>
      </w:r>
      <w:r w:rsidR="00AE6806" w:rsidRPr="00F76925">
        <w:t xml:space="preserve"> able to learn by heart and apply the techniques of refining communication skills</w:t>
      </w:r>
    </w:p>
    <w:p w14:paraId="7254C9A5" w14:textId="44511568" w:rsidR="009B16A0" w:rsidRPr="00F21849" w:rsidRDefault="009B16A0" w:rsidP="00D1262F">
      <w:pPr>
        <w:pStyle w:val="ListParagraph"/>
        <w:numPr>
          <w:ilvl w:val="0"/>
          <w:numId w:val="9"/>
        </w:numPr>
        <w:rPr>
          <w:b/>
          <w:bCs/>
        </w:rPr>
      </w:pPr>
      <w:r w:rsidRPr="00F21849">
        <w:rPr>
          <w:b/>
          <w:bCs/>
        </w:rPr>
        <w:t xml:space="preserve">Description: </w:t>
      </w:r>
      <w:r w:rsidRPr="00F76925">
        <w:t>Have a strong will and desire to learn and improve by showing persistent effort</w:t>
      </w:r>
    </w:p>
    <w:p w14:paraId="4372C74D" w14:textId="3B27CA80" w:rsidR="009B16A0" w:rsidRDefault="009B16A0" w:rsidP="2727671F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 xml:space="preserve">Vision Statement: </w:t>
      </w:r>
      <w:r w:rsidRPr="00F21849">
        <w:t xml:space="preserve">Owning a stronger confidence and self-esteem to </w:t>
      </w:r>
      <w:r w:rsidR="2727671F" w:rsidRPr="00F21849">
        <w:t>effectively communicate especially when working as teams</w:t>
      </w:r>
    </w:p>
    <w:p w14:paraId="632C1947" w14:textId="27A334A8" w:rsidR="009B16A0" w:rsidRPr="007610CF" w:rsidRDefault="009B16A0" w:rsidP="009B16A0">
      <w:pPr>
        <w:pStyle w:val="ListParagraph"/>
        <w:ind w:left="360"/>
        <w:rPr>
          <w:b/>
          <w:bCs/>
        </w:rPr>
      </w:pPr>
      <w:r>
        <w:rPr>
          <w:noProof/>
        </w:rPr>
        <w:drawing>
          <wp:anchor distT="0" distB="0" distL="114300" distR="114300" simplePos="0" relativeHeight="251729920" behindDoc="1" locked="0" layoutInCell="1" allowOverlap="1" wp14:anchorId="1EC8B408" wp14:editId="2678B25D">
            <wp:simplePos x="0" y="0"/>
            <wp:positionH relativeFrom="margin">
              <wp:align>right</wp:align>
            </wp:positionH>
            <wp:positionV relativeFrom="paragraph">
              <wp:posOffset>17186</wp:posOffset>
            </wp:positionV>
            <wp:extent cx="5943600" cy="5713730"/>
            <wp:effectExtent l="0" t="0" r="0" b="127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DD29302" w14:textId="09B8E8CB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025E81E2" w14:textId="2F225651" w:rsidR="009B16A0" w:rsidRDefault="009B16A0" w:rsidP="009B16A0">
      <w:pPr>
        <w:pStyle w:val="ListParagraph"/>
        <w:numPr>
          <w:ilvl w:val="1"/>
          <w:numId w:val="9"/>
        </w:numPr>
      </w:pPr>
      <w:r>
        <w:t>Specific: Watch Communication Skills Training video</w:t>
      </w:r>
      <w:r w:rsidR="00AF3859">
        <w:t>s</w:t>
      </w:r>
      <w:r>
        <w:t xml:space="preserve"> on </w:t>
      </w:r>
      <w:proofErr w:type="spellStart"/>
      <w:r>
        <w:t>Youtube</w:t>
      </w:r>
      <w:proofErr w:type="spellEnd"/>
      <w:r w:rsidR="00F21849">
        <w:t xml:space="preserve"> and</w:t>
      </w:r>
      <w:r w:rsidR="00AF3859">
        <w:t xml:space="preserve"> TED Talks</w:t>
      </w:r>
      <w:r w:rsidR="00772EEB">
        <w:t>.</w:t>
      </w:r>
    </w:p>
    <w:p w14:paraId="1C586EBD" w14:textId="77777777" w:rsidR="00F21849" w:rsidRDefault="009B16A0" w:rsidP="009E180B">
      <w:pPr>
        <w:pStyle w:val="ListParagraph"/>
        <w:numPr>
          <w:ilvl w:val="1"/>
          <w:numId w:val="9"/>
        </w:numPr>
      </w:pPr>
      <w:r>
        <w:t>Measurable: Share thoughts and insights on the next team meet up. (</w:t>
      </w:r>
      <w:r w:rsidR="00AF3859">
        <w:t>Report</w:t>
      </w:r>
      <w:r>
        <w:t xml:space="preserve"> take aways)</w:t>
      </w:r>
      <w:r w:rsidR="00AF3859">
        <w:t xml:space="preserve">. </w:t>
      </w:r>
      <w:r w:rsidR="00F21849" w:rsidRPr="00F21849">
        <w:t>We will share weekly in the group what we have learned</w:t>
      </w:r>
    </w:p>
    <w:p w14:paraId="41DC39C8" w14:textId="26E0E25A" w:rsidR="009B16A0" w:rsidRDefault="009B16A0" w:rsidP="009E180B">
      <w:pPr>
        <w:pStyle w:val="ListParagraph"/>
        <w:numPr>
          <w:ilvl w:val="1"/>
          <w:numId w:val="9"/>
        </w:numPr>
      </w:pPr>
      <w:r>
        <w:t>Attainable: Yes, even better with hearing insights from other team members.</w:t>
      </w:r>
    </w:p>
    <w:p w14:paraId="38A17ECE" w14:textId="4C0F5F53" w:rsidR="009B16A0" w:rsidRDefault="009B16A0" w:rsidP="009B16A0">
      <w:pPr>
        <w:pStyle w:val="ListParagraph"/>
        <w:numPr>
          <w:ilvl w:val="1"/>
          <w:numId w:val="9"/>
        </w:numPr>
      </w:pPr>
      <w:r>
        <w:t>Relevant: Learning new techniques to communicate more effectively to increase the team unity and understanding.</w:t>
      </w:r>
    </w:p>
    <w:p w14:paraId="268A73D0" w14:textId="28A69BD6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AF3859">
        <w:t>At least one a week</w:t>
      </w:r>
      <w:r w:rsidR="2727671F">
        <w:t xml:space="preserve"> </w:t>
      </w:r>
    </w:p>
    <w:p w14:paraId="2889B746" w14:textId="5995F169" w:rsidR="009B16A0" w:rsidRDefault="009B16A0" w:rsidP="009B16A0">
      <w:pPr>
        <w:pStyle w:val="ListParagraph"/>
        <w:ind w:left="360"/>
      </w:pPr>
      <w:r w:rsidRPr="2727671F">
        <w:rPr>
          <w:b/>
          <w:bCs/>
          <w:i/>
          <w:iCs/>
        </w:rPr>
        <w:t>Summary</w:t>
      </w:r>
      <w:r>
        <w:t xml:space="preserve">: </w:t>
      </w:r>
      <w:r w:rsidR="2727671F">
        <w:t xml:space="preserve">Fully make use of the </w:t>
      </w:r>
      <w:proofErr w:type="gramStart"/>
      <w:r w:rsidR="2727671F">
        <w:t>video</w:t>
      </w:r>
      <w:r w:rsidR="00F21849">
        <w:t>s</w:t>
      </w:r>
      <w:proofErr w:type="gramEnd"/>
      <w:r w:rsidR="2727671F">
        <w:t xml:space="preserve"> contents (effective communication techniques) by turning them into action plans to be executed and shared among team members.</w:t>
      </w:r>
    </w:p>
    <w:p w14:paraId="4648C18F" w14:textId="77777777" w:rsidR="009B16A0" w:rsidRDefault="009B16A0" w:rsidP="009B16A0">
      <w:pPr>
        <w:pStyle w:val="ListParagraph"/>
        <w:ind w:left="360"/>
      </w:pPr>
    </w:p>
    <w:p w14:paraId="0A687A16" w14:textId="77777777" w:rsidR="00F21849" w:rsidRDefault="009B16A0" w:rsidP="2727671F">
      <w:pPr>
        <w:pStyle w:val="ListParagraph"/>
        <w:numPr>
          <w:ilvl w:val="0"/>
          <w:numId w:val="9"/>
        </w:numPr>
        <w:rPr>
          <w:b/>
          <w:bCs/>
        </w:rPr>
      </w:pPr>
      <w:r w:rsidRPr="2727671F">
        <w:rPr>
          <w:b/>
          <w:bCs/>
        </w:rPr>
        <w:t>Audience (</w:t>
      </w:r>
      <w:r w:rsidRPr="2727671F">
        <w:rPr>
          <w:b/>
          <w:bCs/>
          <w:i/>
          <w:iCs/>
        </w:rPr>
        <w:t>Who, What, Where, When, Why, How</w:t>
      </w:r>
      <w:r w:rsidRPr="2727671F">
        <w:rPr>
          <w:b/>
          <w:bCs/>
        </w:rPr>
        <w:t xml:space="preserve">): </w:t>
      </w:r>
    </w:p>
    <w:p w14:paraId="7363586E" w14:textId="652051EA" w:rsidR="009B16A0" w:rsidRPr="007610CF" w:rsidRDefault="009B16A0" w:rsidP="00F21849">
      <w:pPr>
        <w:pStyle w:val="ListParagraph"/>
        <w:ind w:left="360"/>
        <w:rPr>
          <w:b/>
          <w:bCs/>
        </w:rPr>
      </w:pPr>
      <w:r w:rsidRPr="00F21849">
        <w:t xml:space="preserve">Our team members, trying to get new ideas and techniques to apply in effective communication, watch it via </w:t>
      </w:r>
      <w:proofErr w:type="spellStart"/>
      <w:r w:rsidRPr="00F21849">
        <w:t>Youtube</w:t>
      </w:r>
      <w:proofErr w:type="spellEnd"/>
      <w:r w:rsidRPr="00F21849">
        <w:t xml:space="preserve">, </w:t>
      </w:r>
      <w:r w:rsidR="00AF3859" w:rsidRPr="00F21849">
        <w:t>every week</w:t>
      </w:r>
      <w:r w:rsidRPr="00F21849">
        <w:t>, follow up execution after watching the video</w:t>
      </w:r>
      <w:r w:rsidR="00F21849">
        <w:t>s</w:t>
      </w:r>
      <w:r w:rsidRPr="00F21849">
        <w:t xml:space="preserve"> when our team meets again for another group discussion.</w:t>
      </w:r>
    </w:p>
    <w:p w14:paraId="4DEBDFA5" w14:textId="77777777" w:rsidR="00C847C5" w:rsidRPr="00E55646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6CEFA7DD" w14:textId="77777777" w:rsidR="00C847C5" w:rsidRDefault="00C847C5" w:rsidP="00C847C5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1A4303CF" w14:textId="77777777" w:rsidR="00F21849" w:rsidRPr="00F21849" w:rsidRDefault="00C847C5" w:rsidP="00F21849">
      <w:pPr>
        <w:pStyle w:val="ListParagraph"/>
        <w:numPr>
          <w:ilvl w:val="1"/>
          <w:numId w:val="9"/>
        </w:numPr>
        <w:rPr>
          <w:b/>
          <w:bCs/>
        </w:rPr>
      </w:pPr>
      <w:r w:rsidRPr="2727671F">
        <w:rPr>
          <w:b/>
          <w:bCs/>
        </w:rPr>
        <w:t xml:space="preserve">1: Derek          </w:t>
      </w:r>
      <w:r w:rsidR="00F21849">
        <w:rPr>
          <w:b/>
          <w:bCs/>
        </w:rPr>
        <w:tab/>
      </w:r>
      <w:r w:rsidRPr="00F21849">
        <w:t>Retain accountability by reminding team members to watch</w:t>
      </w:r>
      <w:r w:rsidR="00F21849">
        <w:t xml:space="preserve"> </w:t>
      </w:r>
      <w:r w:rsidRPr="00F21849">
        <w:t>the video</w:t>
      </w:r>
      <w:r w:rsidR="007736BA" w:rsidRPr="00F21849">
        <w:t>s</w:t>
      </w:r>
      <w:r w:rsidRPr="00F21849">
        <w:t xml:space="preserve"> at least</w:t>
      </w:r>
    </w:p>
    <w:p w14:paraId="4107AAD8" w14:textId="17F5D932" w:rsidR="00C847C5" w:rsidRDefault="00C847C5" w:rsidP="00F21849">
      <w:pPr>
        <w:pStyle w:val="ListParagraph"/>
        <w:ind w:left="1440" w:firstLine="720"/>
        <w:rPr>
          <w:b/>
          <w:bCs/>
        </w:rPr>
      </w:pPr>
      <w:r w:rsidRPr="00F21849">
        <w:t xml:space="preserve">one </w:t>
      </w:r>
      <w:r w:rsidR="00F21849">
        <w:t>a week</w:t>
      </w:r>
    </w:p>
    <w:p w14:paraId="5E31E720" w14:textId="2C79D55E" w:rsidR="00C847C5" w:rsidRDefault="00C847C5" w:rsidP="00F21849">
      <w:pPr>
        <w:pStyle w:val="ListParagraph"/>
        <w:numPr>
          <w:ilvl w:val="1"/>
          <w:numId w:val="9"/>
        </w:numPr>
        <w:rPr>
          <w:b/>
          <w:bCs/>
        </w:rPr>
      </w:pPr>
      <w:r w:rsidRPr="2727671F">
        <w:rPr>
          <w:b/>
          <w:bCs/>
        </w:rPr>
        <w:t xml:space="preserve">2: Penelope        </w:t>
      </w:r>
      <w:r w:rsidRPr="00F21849">
        <w:t>Leads the follow-up group discussion to gather thoughts and ideas to apply</w:t>
      </w:r>
    </w:p>
    <w:p w14:paraId="3B7C9B7B" w14:textId="423D51DA" w:rsidR="00C847C5" w:rsidRPr="00F21849" w:rsidRDefault="00C847C5" w:rsidP="00F21849">
      <w:pPr>
        <w:pStyle w:val="ListParagraph"/>
        <w:numPr>
          <w:ilvl w:val="1"/>
          <w:numId w:val="9"/>
        </w:numPr>
      </w:pPr>
      <w:r w:rsidRPr="2727671F">
        <w:rPr>
          <w:b/>
          <w:bCs/>
        </w:rPr>
        <w:t xml:space="preserve">3: Vishnu             </w:t>
      </w:r>
      <w:r w:rsidRPr="00F21849">
        <w:t>Provide link to the YouTube video</w:t>
      </w:r>
      <w:r w:rsidR="007736BA" w:rsidRPr="00F21849">
        <w:t>s</w:t>
      </w:r>
      <w:r w:rsidRPr="00F21849">
        <w:t xml:space="preserve"> to be watched</w:t>
      </w:r>
    </w:p>
    <w:p w14:paraId="366583E4" w14:textId="77777777" w:rsidR="00C847C5" w:rsidRPr="00E55646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N:</w:t>
      </w:r>
    </w:p>
    <w:p w14:paraId="6F81A33B" w14:textId="77777777" w:rsidR="00C847C5" w:rsidRPr="007610CF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35B20CD1" w14:textId="088AD4F2" w:rsidR="00C847C5" w:rsidRDefault="00C847C5" w:rsidP="2727671F">
      <w:pPr>
        <w:pStyle w:val="ListParagraph"/>
        <w:numPr>
          <w:ilvl w:val="1"/>
          <w:numId w:val="9"/>
        </w:numPr>
      </w:pPr>
      <w:r>
        <w:t>1. Apply at least 5 new techniques after the follow-up discussion</w:t>
      </w:r>
    </w:p>
    <w:p w14:paraId="0FE1CC2C" w14:textId="47DA5CA0" w:rsidR="00C847C5" w:rsidRDefault="00C847C5" w:rsidP="00C847C5">
      <w:pPr>
        <w:pStyle w:val="ListParagraph"/>
        <w:numPr>
          <w:ilvl w:val="1"/>
          <w:numId w:val="9"/>
        </w:numPr>
      </w:pPr>
      <w:r>
        <w:t>2. Give constructive feedback, so team members can keep improving</w:t>
      </w:r>
    </w:p>
    <w:p w14:paraId="6462624A" w14:textId="7E0CCC36" w:rsidR="00C847C5" w:rsidRDefault="00C847C5" w:rsidP="00C847C5">
      <w:pPr>
        <w:pStyle w:val="ListParagraph"/>
        <w:numPr>
          <w:ilvl w:val="1"/>
          <w:numId w:val="9"/>
        </w:numPr>
      </w:pPr>
      <w:r>
        <w:lastRenderedPageBreak/>
        <w:t>3. Share new experience from applying the techniques learned</w:t>
      </w:r>
    </w:p>
    <w:p w14:paraId="2D619477" w14:textId="49E0D8AD" w:rsidR="00C847C5" w:rsidRDefault="00C847C5" w:rsidP="00C847C5">
      <w:pPr>
        <w:pStyle w:val="ListParagraph"/>
        <w:numPr>
          <w:ilvl w:val="1"/>
          <w:numId w:val="9"/>
        </w:numPr>
      </w:pPr>
      <w:r>
        <w:t>4. Team unity is retained by helping one another to stay accountable (stick to goal)</w:t>
      </w:r>
    </w:p>
    <w:p w14:paraId="13895C12" w14:textId="4579E73F" w:rsidR="00C847C5" w:rsidRDefault="00C847C5" w:rsidP="00C847C5">
      <w:pPr>
        <w:pStyle w:val="ListParagraph"/>
        <w:numPr>
          <w:ilvl w:val="1"/>
          <w:numId w:val="9"/>
        </w:numPr>
      </w:pPr>
      <w:r>
        <w:t>5. Develop a growth mindset to stay consistent and persistent despite failing at some point</w:t>
      </w:r>
    </w:p>
    <w:p w14:paraId="5EEE3E0C" w14:textId="193FE59F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4CF2860" w14:textId="6459F4BE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4A4CD8CB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2298D621" w14:textId="55145CB4" w:rsidR="009B16A0" w:rsidRDefault="009B16A0" w:rsidP="00C847C5">
      <w:pPr>
        <w:pStyle w:val="ListParagraph"/>
      </w:pPr>
      <w:proofErr w:type="gramStart"/>
      <w:r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  <w:r>
        <w:br w:type="page"/>
      </w:r>
    </w:p>
    <w:p w14:paraId="5C5B6B68" w14:textId="559D23EA" w:rsidR="009B16A0" w:rsidRDefault="00067979" w:rsidP="009B16A0">
      <w:pPr>
        <w:jc w:val="center"/>
        <w:rPr>
          <w:b/>
          <w:bCs/>
          <w:sz w:val="32"/>
          <w:szCs w:val="32"/>
        </w:rPr>
      </w:pPr>
      <w:r w:rsidRPr="0026799D">
        <w:rPr>
          <w:noProof/>
        </w:rPr>
        <w:lastRenderedPageBreak/>
        <w:drawing>
          <wp:anchor distT="0" distB="0" distL="114300" distR="114300" simplePos="0" relativeHeight="251736064" behindDoc="0" locked="0" layoutInCell="1" allowOverlap="1" wp14:anchorId="0877A2AD" wp14:editId="1EC9B1E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57200" cy="457200"/>
            <wp:effectExtent l="0" t="0" r="0" b="0"/>
            <wp:wrapNone/>
            <wp:docPr id="61" name="Graphic 61" descr="Acor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Graphic 47" descr="Acorn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B16A0" w:rsidRPr="007610CF">
        <w:rPr>
          <w:b/>
          <w:bCs/>
          <w:sz w:val="32"/>
          <w:szCs w:val="32"/>
        </w:rPr>
        <w:t>Acorn Project Worksheet</w:t>
      </w:r>
    </w:p>
    <w:p w14:paraId="3A345BB2" w14:textId="77777777" w:rsidR="009B16A0" w:rsidRDefault="009B16A0" w:rsidP="009B16A0">
      <w:pPr>
        <w:pStyle w:val="ListParagraph"/>
        <w:ind w:left="360"/>
        <w:jc w:val="center"/>
      </w:pPr>
      <w:r w:rsidRPr="007610CF">
        <w:rPr>
          <w:b/>
          <w:bCs/>
        </w:rPr>
        <w:t>Project Mission Focus:</w:t>
      </w:r>
      <w:r>
        <w:t xml:space="preserve"> Skill Collaborators</w:t>
      </w:r>
    </w:p>
    <w:p w14:paraId="1547B36C" w14:textId="126D9FCA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 xml:space="preserve">Team Name: </w:t>
      </w:r>
      <w:r w:rsidR="00580B98">
        <w:rPr>
          <w:b/>
          <w:bCs/>
        </w:rPr>
        <w:t>Me, Myself, and Eye</w:t>
      </w:r>
    </w:p>
    <w:p w14:paraId="7ABB0342" w14:textId="4582C6C1" w:rsidR="00AF53FA" w:rsidRPr="00AF53FA" w:rsidRDefault="00AF53FA" w:rsidP="00AF53FA">
      <w:pPr>
        <w:pStyle w:val="ListParagraph"/>
        <w:numPr>
          <w:ilvl w:val="0"/>
          <w:numId w:val="9"/>
        </w:numPr>
        <w:rPr>
          <w:b/>
          <w:bCs/>
        </w:rPr>
      </w:pPr>
      <w:r w:rsidRPr="00AF53FA">
        <w:rPr>
          <w:b/>
          <w:bCs/>
        </w:rPr>
        <w:t>Team</w:t>
      </w:r>
      <w:r>
        <w:rPr>
          <w:b/>
          <w:bCs/>
        </w:rPr>
        <w:t xml:space="preserve"> </w:t>
      </w:r>
      <w:r w:rsidRPr="00AF53FA">
        <w:rPr>
          <w:b/>
          <w:bCs/>
        </w:rPr>
        <w:t>member’s Names:</w:t>
      </w:r>
      <w:r w:rsidR="00580B98">
        <w:rPr>
          <w:b/>
          <w:bCs/>
        </w:rPr>
        <w:t xml:space="preserve"> Penelope, Vishnu, Derek</w:t>
      </w:r>
    </w:p>
    <w:p w14:paraId="05AE94D5" w14:textId="74B384F3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  <w:noProof/>
        </w:rPr>
        <w:drawing>
          <wp:anchor distT="0" distB="0" distL="114300" distR="114300" simplePos="0" relativeHeight="251723776" behindDoc="0" locked="0" layoutInCell="1" allowOverlap="1" wp14:anchorId="6D492738" wp14:editId="2A72911F">
            <wp:simplePos x="0" y="0"/>
            <wp:positionH relativeFrom="margin">
              <wp:posOffset>4505629</wp:posOffset>
            </wp:positionH>
            <wp:positionV relativeFrom="paragraph">
              <wp:posOffset>227381</wp:posOffset>
            </wp:positionV>
            <wp:extent cx="1936598" cy="954902"/>
            <wp:effectExtent l="0" t="0" r="6985" b="0"/>
            <wp:wrapNone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clrChange>
                        <a:clrFrom>
                          <a:srgbClr val="FEFEFE"/>
                        </a:clrFrom>
                        <a:clrTo>
                          <a:srgbClr val="FEFEFE">
                            <a:alpha val="0"/>
                          </a:srgbClr>
                        </a:clrTo>
                      </a:clrChang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6598" cy="954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610CF">
        <w:rPr>
          <w:b/>
          <w:bCs/>
        </w:rPr>
        <w:t>Project Title:</w:t>
      </w:r>
      <w:r>
        <w:t xml:space="preserve"> </w:t>
      </w:r>
      <w:r w:rsidR="007D38F5">
        <w:t>Workshop Collaboration</w:t>
      </w:r>
    </w:p>
    <w:p w14:paraId="159068B4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Project Influences:</w:t>
      </w:r>
      <w:r w:rsidRPr="007610CF">
        <w:rPr>
          <w:b/>
          <w:bCs/>
          <w:noProof/>
        </w:rPr>
        <w:t xml:space="preserve">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15"/>
        <w:gridCol w:w="2610"/>
        <w:gridCol w:w="2340"/>
      </w:tblGrid>
      <w:tr w:rsidR="009B16A0" w14:paraId="28DCBF6D" w14:textId="77777777" w:rsidTr="00D73EBC">
        <w:tc>
          <w:tcPr>
            <w:tcW w:w="1615" w:type="dxa"/>
          </w:tcPr>
          <w:p w14:paraId="600D7324" w14:textId="77777777" w:rsidR="009B16A0" w:rsidRDefault="009B16A0" w:rsidP="00D73EBC">
            <w:pPr>
              <w:pStyle w:val="ListParagraph"/>
              <w:ind w:left="0"/>
            </w:pPr>
          </w:p>
        </w:tc>
        <w:tc>
          <w:tcPr>
            <w:tcW w:w="2610" w:type="dxa"/>
          </w:tcPr>
          <w:p w14:paraId="7F071D4B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833C0B" w:themeColor="accent2" w:themeShade="80"/>
              </w:rPr>
            </w:pPr>
            <w:r w:rsidRPr="007610CF">
              <w:rPr>
                <w:b/>
                <w:bCs/>
                <w:color w:val="833C0B" w:themeColor="accent2" w:themeShade="80"/>
              </w:rPr>
              <w:t>Belief</w:t>
            </w:r>
          </w:p>
        </w:tc>
        <w:tc>
          <w:tcPr>
            <w:tcW w:w="2340" w:type="dxa"/>
          </w:tcPr>
          <w:p w14:paraId="4EFBB1B1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  <w:color w:val="1F3864" w:themeColor="accent1" w:themeShade="80"/>
              </w:rPr>
            </w:pPr>
            <w:r w:rsidRPr="007610CF">
              <w:rPr>
                <w:b/>
                <w:bCs/>
                <w:color w:val="1F3864" w:themeColor="accent1" w:themeShade="80"/>
              </w:rPr>
              <w:t>Actions</w:t>
            </w:r>
          </w:p>
        </w:tc>
      </w:tr>
      <w:tr w:rsidR="009B16A0" w14:paraId="2DF46B20" w14:textId="77777777" w:rsidTr="00D73EBC">
        <w:tc>
          <w:tcPr>
            <w:tcW w:w="1615" w:type="dxa"/>
          </w:tcPr>
          <w:p w14:paraId="37A8703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Self</w:t>
            </w:r>
          </w:p>
        </w:tc>
        <w:tc>
          <w:tcPr>
            <w:tcW w:w="2610" w:type="dxa"/>
          </w:tcPr>
          <w:p w14:paraId="53E4FF76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580B98">
              <w:rPr>
                <w:color w:val="833C0B" w:themeColor="accent2" w:themeShade="80"/>
                <w:highlight w:val="yellow"/>
              </w:rPr>
              <w:t>Consciousness</w:t>
            </w:r>
          </w:p>
        </w:tc>
        <w:tc>
          <w:tcPr>
            <w:tcW w:w="2340" w:type="dxa"/>
          </w:tcPr>
          <w:p w14:paraId="13292EC8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7610CF">
              <w:rPr>
                <w:color w:val="1F3864" w:themeColor="accent1" w:themeShade="80"/>
              </w:rPr>
              <w:t>Conduct</w:t>
            </w:r>
          </w:p>
        </w:tc>
      </w:tr>
      <w:tr w:rsidR="009B16A0" w14:paraId="18F90EBD" w14:textId="77777777" w:rsidTr="00D73EBC">
        <w:tc>
          <w:tcPr>
            <w:tcW w:w="1615" w:type="dxa"/>
          </w:tcPr>
          <w:p w14:paraId="14BE748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Group</w:t>
            </w:r>
          </w:p>
        </w:tc>
        <w:tc>
          <w:tcPr>
            <w:tcW w:w="2610" w:type="dxa"/>
          </w:tcPr>
          <w:p w14:paraId="69885672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580B98">
              <w:rPr>
                <w:color w:val="833C0B" w:themeColor="accent2" w:themeShade="80"/>
                <w:highlight w:val="yellow"/>
              </w:rPr>
              <w:t>Connectedness</w:t>
            </w:r>
          </w:p>
        </w:tc>
        <w:tc>
          <w:tcPr>
            <w:tcW w:w="2340" w:type="dxa"/>
          </w:tcPr>
          <w:p w14:paraId="2E694E99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580B98">
              <w:rPr>
                <w:color w:val="1F3864" w:themeColor="accent1" w:themeShade="80"/>
                <w:highlight w:val="yellow"/>
              </w:rPr>
              <w:t>Interaction</w:t>
            </w:r>
          </w:p>
        </w:tc>
      </w:tr>
      <w:tr w:rsidR="009B16A0" w14:paraId="2EE6E38C" w14:textId="77777777" w:rsidTr="00D73EBC">
        <w:tc>
          <w:tcPr>
            <w:tcW w:w="1615" w:type="dxa"/>
          </w:tcPr>
          <w:p w14:paraId="25B72342" w14:textId="77777777" w:rsidR="009B16A0" w:rsidRPr="007610CF" w:rsidRDefault="009B16A0" w:rsidP="00D73EBC">
            <w:pPr>
              <w:pStyle w:val="ListParagraph"/>
              <w:ind w:left="0"/>
              <w:rPr>
                <w:b/>
                <w:bCs/>
              </w:rPr>
            </w:pPr>
            <w:r w:rsidRPr="007610CF">
              <w:rPr>
                <w:b/>
                <w:bCs/>
              </w:rPr>
              <w:t>Community</w:t>
            </w:r>
          </w:p>
        </w:tc>
        <w:tc>
          <w:tcPr>
            <w:tcW w:w="2610" w:type="dxa"/>
          </w:tcPr>
          <w:p w14:paraId="7DD05019" w14:textId="77777777" w:rsidR="009B16A0" w:rsidRPr="007610CF" w:rsidRDefault="009B16A0" w:rsidP="00D73EBC">
            <w:pPr>
              <w:pStyle w:val="ListParagraph"/>
              <w:ind w:left="0"/>
              <w:rPr>
                <w:color w:val="833C0B" w:themeColor="accent2" w:themeShade="80"/>
              </w:rPr>
            </w:pPr>
            <w:r w:rsidRPr="007610CF">
              <w:rPr>
                <w:rFonts w:ascii="Wingdings" w:eastAsia="Wingdings" w:hAnsi="Wingdings" w:cs="Wingdings"/>
                <w:color w:val="833C0B" w:themeColor="accent2" w:themeShade="80"/>
              </w:rPr>
              <w:t>o</w:t>
            </w:r>
            <w:r w:rsidRPr="00580B98">
              <w:rPr>
                <w:color w:val="833C0B" w:themeColor="accent2" w:themeShade="80"/>
                <w:highlight w:val="yellow"/>
              </w:rPr>
              <w:t>Representation</w:t>
            </w:r>
          </w:p>
        </w:tc>
        <w:tc>
          <w:tcPr>
            <w:tcW w:w="2340" w:type="dxa"/>
          </w:tcPr>
          <w:p w14:paraId="3B9DC6F8" w14:textId="77777777" w:rsidR="009B16A0" w:rsidRPr="007610CF" w:rsidRDefault="009B16A0" w:rsidP="00D73EBC">
            <w:pPr>
              <w:pStyle w:val="ListParagraph"/>
              <w:ind w:left="0"/>
              <w:rPr>
                <w:color w:val="1F3864" w:themeColor="accent1" w:themeShade="80"/>
              </w:rPr>
            </w:pPr>
            <w:r w:rsidRPr="007610CF">
              <w:rPr>
                <w:rFonts w:ascii="Wingdings" w:eastAsia="Wingdings" w:hAnsi="Wingdings" w:cs="Wingdings"/>
                <w:color w:val="1F3864" w:themeColor="accent1" w:themeShade="80"/>
              </w:rPr>
              <w:t>o</w:t>
            </w:r>
            <w:r w:rsidRPr="00580B98">
              <w:rPr>
                <w:color w:val="1F3864" w:themeColor="accent1" w:themeShade="80"/>
                <w:highlight w:val="yellow"/>
              </w:rPr>
              <w:t>Cooperation</w:t>
            </w:r>
          </w:p>
        </w:tc>
      </w:tr>
    </w:tbl>
    <w:p w14:paraId="521E8C99" w14:textId="3BB03516" w:rsidR="00AE6806" w:rsidRPr="00580B98" w:rsidRDefault="00AE6806" w:rsidP="00580B98">
      <w:pPr>
        <w:pStyle w:val="ListParagraph"/>
        <w:ind w:left="360" w:firstLine="360"/>
        <w:rPr>
          <w:b/>
          <w:bCs/>
        </w:rPr>
      </w:pPr>
      <w:r>
        <w:rPr>
          <w:b/>
          <w:bCs/>
        </w:rPr>
        <w:t>Explain:</w:t>
      </w:r>
      <w:r w:rsidR="00580B98">
        <w:rPr>
          <w:b/>
          <w:bCs/>
        </w:rPr>
        <w:t xml:space="preserve"> </w:t>
      </w:r>
      <w:r w:rsidR="00580B98" w:rsidRPr="00234C6D">
        <w:rPr>
          <w:rStyle w:val="normaltextrun"/>
          <w:rFonts w:ascii="Calibri" w:hAnsi="Calibri" w:cs="Calibri"/>
          <w:color w:val="000000"/>
          <w:shd w:val="clear" w:color="auto" w:fill="FFFFFF"/>
        </w:rPr>
        <w:t>Normally the associations carry out a workshop to practice or learn things related with skills, so we will participate in one of the workshops</w:t>
      </w:r>
    </w:p>
    <w:p w14:paraId="6AB44853" w14:textId="7CAA8FEB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 xml:space="preserve">Project Values: </w:t>
      </w:r>
      <w:r w:rsidR="00234C6D" w:rsidRPr="00234C6D">
        <w:t>Take advantage of the school resources and learn something different in the company of our classmates</w:t>
      </w:r>
    </w:p>
    <w:p w14:paraId="50738656" w14:textId="4BE876B4" w:rsidR="009B16A0" w:rsidRPr="00234C6D" w:rsidRDefault="009B16A0" w:rsidP="00377FFB">
      <w:pPr>
        <w:pStyle w:val="ListParagraph"/>
        <w:numPr>
          <w:ilvl w:val="0"/>
          <w:numId w:val="9"/>
        </w:numPr>
        <w:rPr>
          <w:b/>
          <w:bCs/>
        </w:rPr>
      </w:pPr>
      <w:r w:rsidRPr="00234C6D">
        <w:rPr>
          <w:b/>
          <w:bCs/>
        </w:rPr>
        <w:t xml:space="preserve">Description: </w:t>
      </w:r>
      <w:r w:rsidR="00234C6D" w:rsidRPr="00234C6D">
        <w:t>Learn and apply effective leadership and communication strategies</w:t>
      </w:r>
    </w:p>
    <w:p w14:paraId="7AF574F8" w14:textId="26C76E8A" w:rsidR="009B16A0" w:rsidRPr="00234C6D" w:rsidRDefault="009B16A0" w:rsidP="00234C6D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noProof/>
        </w:rPr>
        <w:drawing>
          <wp:anchor distT="0" distB="0" distL="114300" distR="114300" simplePos="0" relativeHeight="251731968" behindDoc="1" locked="0" layoutInCell="1" allowOverlap="1" wp14:anchorId="25A71C69" wp14:editId="25792AFC">
            <wp:simplePos x="0" y="0"/>
            <wp:positionH relativeFrom="margin">
              <wp:align>right</wp:align>
            </wp:positionH>
            <wp:positionV relativeFrom="paragraph">
              <wp:posOffset>53975</wp:posOffset>
            </wp:positionV>
            <wp:extent cx="5943600" cy="5713730"/>
            <wp:effectExtent l="0" t="0" r="0" b="127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alphaModFix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13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7610CF">
        <w:rPr>
          <w:b/>
          <w:bCs/>
        </w:rPr>
        <w:t xml:space="preserve">Vision Statement: </w:t>
      </w:r>
      <w:r w:rsidR="00234C6D" w:rsidRPr="00234C6D">
        <w:t>This will help us better communicate our ideas and project our personality more effectively</w:t>
      </w:r>
    </w:p>
    <w:p w14:paraId="3595453B" w14:textId="76C46D19" w:rsidR="009B16A0" w:rsidRPr="007610CF" w:rsidRDefault="009B16A0" w:rsidP="009B16A0">
      <w:pPr>
        <w:pStyle w:val="ListParagraph"/>
        <w:ind w:left="360"/>
        <w:rPr>
          <w:b/>
          <w:bCs/>
        </w:rPr>
      </w:pPr>
    </w:p>
    <w:p w14:paraId="3A8DBB15" w14:textId="77777777" w:rsidR="009B16A0" w:rsidRPr="007610CF" w:rsidRDefault="009B16A0" w:rsidP="009B16A0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SMART Goal:</w:t>
      </w:r>
    </w:p>
    <w:p w14:paraId="6A4ED584" w14:textId="2A7F6F25" w:rsidR="009B16A0" w:rsidRDefault="009B16A0" w:rsidP="009B16A0">
      <w:pPr>
        <w:pStyle w:val="ListParagraph"/>
        <w:numPr>
          <w:ilvl w:val="1"/>
          <w:numId w:val="9"/>
        </w:numPr>
      </w:pPr>
      <w:r>
        <w:t>Specific:</w:t>
      </w:r>
      <w:r w:rsidR="00067445">
        <w:t xml:space="preserve"> </w:t>
      </w:r>
      <w:r w:rsidR="007241CF">
        <w:rPr>
          <w:rStyle w:val="normaltextrun"/>
          <w:rFonts w:ascii="Calibri" w:hAnsi="Calibri" w:cs="Calibri"/>
          <w:color w:val="000000"/>
          <w:shd w:val="clear" w:color="auto" w:fill="FFFFFF"/>
        </w:rPr>
        <w:t>Improve our leadership and effective communication skills</w:t>
      </w:r>
      <w:r>
        <w:tab/>
      </w:r>
    </w:p>
    <w:p w14:paraId="6D620E54" w14:textId="7C8C1C30" w:rsidR="009B16A0" w:rsidRDefault="009B16A0" w:rsidP="009B16A0">
      <w:pPr>
        <w:pStyle w:val="ListParagraph"/>
        <w:numPr>
          <w:ilvl w:val="1"/>
          <w:numId w:val="9"/>
        </w:numPr>
      </w:pPr>
      <w:r>
        <w:t>Measurable:</w:t>
      </w:r>
      <w:r w:rsidR="00067445">
        <w:t xml:space="preserve"> </w:t>
      </w:r>
      <w:r w:rsidR="00067445">
        <w:rPr>
          <w:rStyle w:val="normaltextrun"/>
          <w:rFonts w:ascii="Calibri" w:hAnsi="Calibri" w:cs="Calibri"/>
          <w:color w:val="000000"/>
          <w:shd w:val="clear" w:color="auto" w:fill="FFFFFF"/>
        </w:rPr>
        <w:t>We will attempt to a workshop at the school</w:t>
      </w:r>
      <w:r w:rsidR="00067445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ab/>
      </w:r>
    </w:p>
    <w:p w14:paraId="65CCA380" w14:textId="7B6F2012" w:rsidR="009B16A0" w:rsidRDefault="009B16A0" w:rsidP="009B16A0">
      <w:pPr>
        <w:pStyle w:val="ListParagraph"/>
        <w:numPr>
          <w:ilvl w:val="1"/>
          <w:numId w:val="9"/>
        </w:numPr>
      </w:pPr>
      <w:r>
        <w:t>Attainable</w:t>
      </w:r>
      <w:r w:rsidR="00067445">
        <w:t xml:space="preserve">: </w:t>
      </w:r>
      <w:r w:rsidR="00067445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As students, we have access to the workshops at the school</w:t>
      </w:r>
    </w:p>
    <w:p w14:paraId="76A9506B" w14:textId="47B5B752" w:rsidR="009B16A0" w:rsidRDefault="009B16A0" w:rsidP="009B16A0">
      <w:pPr>
        <w:pStyle w:val="ListParagraph"/>
        <w:numPr>
          <w:ilvl w:val="1"/>
          <w:numId w:val="9"/>
        </w:numPr>
      </w:pPr>
      <w:r>
        <w:t>Relevant:</w:t>
      </w:r>
      <w:r w:rsidR="00067445">
        <w:t xml:space="preserve"> </w:t>
      </w:r>
      <w:r w:rsidR="00067445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All team members </w:t>
      </w:r>
      <w:r w:rsidR="00B4006A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 xml:space="preserve">could improve to communicate ideas effectively </w:t>
      </w:r>
      <w:r>
        <w:tab/>
      </w:r>
    </w:p>
    <w:p w14:paraId="587F20CA" w14:textId="3E990F09" w:rsidR="009B16A0" w:rsidRDefault="009B16A0" w:rsidP="009B16A0">
      <w:pPr>
        <w:pStyle w:val="ListParagraph"/>
        <w:numPr>
          <w:ilvl w:val="1"/>
          <w:numId w:val="9"/>
        </w:numPr>
      </w:pPr>
      <w:r>
        <w:t>Timely:</w:t>
      </w:r>
      <w:r>
        <w:tab/>
      </w:r>
      <w:r w:rsidR="00067445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Before the end of the semester</w:t>
      </w:r>
    </w:p>
    <w:p w14:paraId="2019D268" w14:textId="747EF320" w:rsidR="009B16A0" w:rsidRDefault="009B16A0" w:rsidP="009B16A0">
      <w:pPr>
        <w:pStyle w:val="ListParagraph"/>
        <w:ind w:left="360"/>
      </w:pPr>
      <w:r w:rsidRPr="007610CF">
        <w:rPr>
          <w:b/>
          <w:bCs/>
          <w:i/>
          <w:iCs/>
        </w:rPr>
        <w:t>Summary</w:t>
      </w:r>
      <w:r>
        <w:t>:</w:t>
      </w:r>
      <w:r w:rsidR="00067445">
        <w:t xml:space="preserve"> </w:t>
      </w:r>
      <w:r w:rsidR="0006744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Workshop to improve our </w:t>
      </w:r>
      <w:r w:rsidR="00B4006A">
        <w:rPr>
          <w:rStyle w:val="normaltextrun"/>
          <w:rFonts w:ascii="Calibri" w:hAnsi="Calibri" w:cs="Calibri"/>
          <w:color w:val="000000"/>
          <w:shd w:val="clear" w:color="auto" w:fill="FFFFFF"/>
        </w:rPr>
        <w:t>leadership and communication</w:t>
      </w:r>
      <w:r w:rsidR="0006744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kills</w:t>
      </w:r>
      <w:r w:rsidR="00067445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  <w:r>
        <w:tab/>
      </w:r>
    </w:p>
    <w:p w14:paraId="19A99E46" w14:textId="7F5954AF" w:rsidR="009B16A0" w:rsidRDefault="009B16A0" w:rsidP="009B16A0">
      <w:pPr>
        <w:pStyle w:val="ListParagraph"/>
        <w:ind w:left="360"/>
      </w:pPr>
    </w:p>
    <w:p w14:paraId="285DB3A0" w14:textId="7A5A6C8D" w:rsidR="009B16A0" w:rsidRPr="00067445" w:rsidRDefault="009B16A0" w:rsidP="0006744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Audience (</w:t>
      </w:r>
      <w:r w:rsidRPr="007610CF">
        <w:rPr>
          <w:b/>
          <w:bCs/>
          <w:i/>
          <w:iCs/>
        </w:rPr>
        <w:t>Who, What, Where, When, Why, How</w:t>
      </w:r>
      <w:r w:rsidRPr="007610CF">
        <w:rPr>
          <w:b/>
          <w:bCs/>
        </w:rPr>
        <w:t>):</w:t>
      </w:r>
      <w:r w:rsidR="00067445">
        <w:rPr>
          <w:b/>
          <w:bCs/>
        </w:rPr>
        <w:t xml:space="preserve"> </w:t>
      </w:r>
      <w:r w:rsidR="00067445" w:rsidRPr="00B4006A">
        <w:rPr>
          <w:rStyle w:val="normaltextrun"/>
          <w:rFonts w:ascii="Calibri" w:hAnsi="Calibri" w:cs="Calibri"/>
          <w:color w:val="000000"/>
          <w:shd w:val="clear" w:color="auto" w:fill="FFFFFF"/>
        </w:rPr>
        <w:t>Association Workshop, BYU-I, Before the end of the semester, In person </w:t>
      </w:r>
      <w:r w:rsidR="00067445" w:rsidRPr="00B4006A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158FB9C4" w14:textId="77777777" w:rsidR="00C847C5" w:rsidRPr="00E55646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>
        <w:rPr>
          <w:b/>
          <w:bCs/>
        </w:rPr>
        <w:t>Roles and Responsibilities:</w:t>
      </w:r>
    </w:p>
    <w:p w14:paraId="45D63EC3" w14:textId="77777777" w:rsidR="00C847C5" w:rsidRDefault="00C847C5" w:rsidP="00C847C5">
      <w:pPr>
        <w:pStyle w:val="ListParagraph"/>
        <w:ind w:firstLine="720"/>
        <w:rPr>
          <w:b/>
          <w:bCs/>
        </w:rPr>
      </w:pPr>
      <w:r>
        <w:rPr>
          <w:b/>
          <w:bCs/>
        </w:rPr>
        <w:t xml:space="preserve">Role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Responsibilities</w:t>
      </w:r>
    </w:p>
    <w:p w14:paraId="47329F46" w14:textId="33EDD0BF" w:rsidR="00C847C5" w:rsidRPr="00B4006A" w:rsidRDefault="00C847C5" w:rsidP="00C847C5">
      <w:pPr>
        <w:pStyle w:val="ListParagraph"/>
        <w:numPr>
          <w:ilvl w:val="1"/>
          <w:numId w:val="9"/>
        </w:numPr>
      </w:pPr>
      <w:r>
        <w:rPr>
          <w:b/>
          <w:bCs/>
        </w:rPr>
        <w:t>1:</w:t>
      </w:r>
      <w:r w:rsidR="00067445">
        <w:rPr>
          <w:b/>
          <w:bCs/>
        </w:rPr>
        <w:t xml:space="preserve"> </w:t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>Derek</w:t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</w:rPr>
        <w:tab/>
      </w:r>
      <w:r w:rsidR="00067445" w:rsidRPr="00B4006A">
        <w:rPr>
          <w:rStyle w:val="normaltextrun"/>
          <w:rFonts w:ascii="Calibri" w:hAnsi="Calibri" w:cs="Calibri"/>
          <w:color w:val="000000"/>
          <w:shd w:val="clear" w:color="auto" w:fill="FFFFFF"/>
        </w:rPr>
        <w:t>Find additional information of the courses</w:t>
      </w:r>
    </w:p>
    <w:p w14:paraId="7C151180" w14:textId="7C6AFF9D" w:rsidR="00C847C5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2:</w:t>
      </w:r>
      <w:r w:rsidR="00067445">
        <w:rPr>
          <w:b/>
          <w:bCs/>
        </w:rPr>
        <w:t xml:space="preserve"> Vishnu</w:t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 w:rsidRPr="00B4006A">
        <w:rPr>
          <w:rStyle w:val="normaltextrun"/>
          <w:rFonts w:ascii="Calibri" w:hAnsi="Calibri" w:cs="Calibri"/>
          <w:color w:val="000000"/>
          <w:shd w:val="clear" w:color="auto" w:fill="FFFFFF"/>
        </w:rPr>
        <w:t>Define which workshop we can take</w:t>
      </w:r>
      <w:r w:rsidR="00067445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4F4D49DE" w14:textId="4844C6D3" w:rsidR="00C847C5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3:</w:t>
      </w:r>
      <w:r w:rsidR="00067445">
        <w:rPr>
          <w:b/>
          <w:bCs/>
        </w:rPr>
        <w:t xml:space="preserve"> Penelope</w:t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>
        <w:rPr>
          <w:b/>
          <w:bCs/>
        </w:rPr>
        <w:tab/>
      </w:r>
      <w:r w:rsidR="00067445" w:rsidRPr="00B4006A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Make a list of the different workshops</w:t>
      </w:r>
    </w:p>
    <w:p w14:paraId="6317B8EA" w14:textId="77777777" w:rsidR="00C847C5" w:rsidRPr="00E55646" w:rsidRDefault="00C847C5" w:rsidP="00C847C5">
      <w:pPr>
        <w:pStyle w:val="ListParagraph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N:</w:t>
      </w:r>
    </w:p>
    <w:p w14:paraId="201DDF19" w14:textId="77777777" w:rsidR="00C847C5" w:rsidRPr="007610CF" w:rsidRDefault="00C847C5" w:rsidP="00C847C5">
      <w:pPr>
        <w:pStyle w:val="ListParagraph"/>
        <w:numPr>
          <w:ilvl w:val="0"/>
          <w:numId w:val="9"/>
        </w:numPr>
        <w:rPr>
          <w:b/>
          <w:bCs/>
        </w:rPr>
      </w:pPr>
      <w:r w:rsidRPr="007610CF">
        <w:rPr>
          <w:b/>
          <w:bCs/>
        </w:rPr>
        <w:t>Milestones</w:t>
      </w:r>
    </w:p>
    <w:p w14:paraId="35047FC0" w14:textId="3E820CCB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1. 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Improve our </w:t>
      </w:r>
      <w:r w:rsidR="00B4006A">
        <w:rPr>
          <w:rStyle w:val="normaltextrun"/>
          <w:rFonts w:ascii="Calibri" w:hAnsi="Calibri" w:cs="Calibri"/>
          <w:color w:val="000000"/>
          <w:shd w:val="clear" w:color="auto" w:fill="FFFFFF"/>
        </w:rPr>
        <w:t>communication and leadership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kills</w:t>
      </w:r>
    </w:p>
    <w:p w14:paraId="08A5AF09" w14:textId="7395DA69" w:rsidR="00C847C5" w:rsidRDefault="00C847C5" w:rsidP="00C847C5">
      <w:pPr>
        <w:pStyle w:val="ListParagraph"/>
        <w:numPr>
          <w:ilvl w:val="1"/>
          <w:numId w:val="9"/>
        </w:numPr>
      </w:pPr>
      <w:r>
        <w:t>2.</w:t>
      </w:r>
      <w:r w:rsidR="00E23FDD">
        <w:t xml:space="preserve"> </w:t>
      </w:r>
      <w:r w:rsidR="00E23FDD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Participate in the association activities</w:t>
      </w:r>
    </w:p>
    <w:p w14:paraId="5738AE48" w14:textId="3411BC19" w:rsidR="00C847C5" w:rsidRDefault="00C847C5" w:rsidP="00C847C5">
      <w:pPr>
        <w:pStyle w:val="ListParagraph"/>
        <w:numPr>
          <w:ilvl w:val="1"/>
          <w:numId w:val="9"/>
        </w:numPr>
      </w:pPr>
      <w:r>
        <w:t>3.</w:t>
      </w:r>
      <w:r w:rsidR="00E23FDD">
        <w:t xml:space="preserve"> </w:t>
      </w:r>
      <w:r w:rsidR="00613F71" w:rsidRPr="00613F71">
        <w:rPr>
          <w:rStyle w:val="normaltextrun"/>
          <w:rFonts w:ascii="Calibri" w:hAnsi="Calibri" w:cs="Calibri"/>
          <w:color w:val="000000"/>
          <w:bdr w:val="none" w:sz="0" w:space="0" w:color="auto" w:frame="1"/>
        </w:rPr>
        <w:t>Take notes and apply the knowledge learned</w:t>
      </w:r>
    </w:p>
    <w:p w14:paraId="3482DAF8" w14:textId="51AC0723" w:rsidR="00C847C5" w:rsidRDefault="00C847C5" w:rsidP="00C847C5">
      <w:pPr>
        <w:pStyle w:val="ListParagraph"/>
        <w:numPr>
          <w:ilvl w:val="1"/>
          <w:numId w:val="9"/>
        </w:numPr>
      </w:pPr>
      <w:r>
        <w:t>4.</w:t>
      </w:r>
      <w:r w:rsidR="00E23FDD">
        <w:t xml:space="preserve"> 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Use the school resources to improve our </w:t>
      </w:r>
      <w:r w:rsidR="00B4006A">
        <w:rPr>
          <w:rStyle w:val="normaltextrun"/>
          <w:rFonts w:ascii="Calibri" w:hAnsi="Calibri" w:cs="Calibri"/>
          <w:color w:val="000000"/>
          <w:shd w:val="clear" w:color="auto" w:fill="FFFFFF"/>
        </w:rPr>
        <w:t>communication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skill</w:t>
      </w:r>
      <w:r w:rsidR="00B4006A">
        <w:rPr>
          <w:rStyle w:val="normaltextrun"/>
          <w:rFonts w:ascii="Calibri" w:hAnsi="Calibri" w:cs="Calibri"/>
          <w:color w:val="000000"/>
          <w:shd w:val="clear" w:color="auto" w:fill="FFFFFF"/>
        </w:rPr>
        <w:t>s</w:t>
      </w:r>
    </w:p>
    <w:p w14:paraId="1B173BA1" w14:textId="39C9B256" w:rsidR="00C847C5" w:rsidRDefault="00C847C5" w:rsidP="00C847C5">
      <w:pPr>
        <w:pStyle w:val="ListParagraph"/>
        <w:numPr>
          <w:ilvl w:val="1"/>
          <w:numId w:val="9"/>
        </w:numPr>
      </w:pPr>
      <w:r>
        <w:t xml:space="preserve">5. </w:t>
      </w:r>
      <w:r w:rsidR="00E23FDD">
        <w:rPr>
          <w:rStyle w:val="normaltextrun"/>
          <w:rFonts w:ascii="Calibri" w:hAnsi="Calibri" w:cs="Calibri"/>
          <w:color w:val="000000"/>
          <w:shd w:val="clear" w:color="auto" w:fill="FFFFFF"/>
        </w:rPr>
        <w:t>Practice what we learn at class</w:t>
      </w:r>
    </w:p>
    <w:p w14:paraId="73E6D5C9" w14:textId="77777777" w:rsidR="009B16A0" w:rsidRDefault="009B16A0" w:rsidP="009B16A0">
      <w:pPr>
        <w:pStyle w:val="ListParagraph"/>
        <w:numPr>
          <w:ilvl w:val="0"/>
          <w:numId w:val="9"/>
        </w:numPr>
      </w:pPr>
      <w:r w:rsidRPr="007610CF">
        <w:rPr>
          <w:b/>
          <w:bCs/>
        </w:rPr>
        <w:t>Instructor Improvements Suggestions</w:t>
      </w:r>
      <w:r>
        <w:t xml:space="preserve">: </w:t>
      </w:r>
    </w:p>
    <w:p w14:paraId="79A472CE" w14:textId="77777777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</w:t>
      </w:r>
    </w:p>
    <w:p w14:paraId="34D55387" w14:textId="346BFD84" w:rsidR="009B16A0" w:rsidRDefault="009B16A0" w:rsidP="009B16A0">
      <w:pPr>
        <w:pStyle w:val="ListParagraph"/>
        <w:numPr>
          <w:ilvl w:val="1"/>
          <w:numId w:val="9"/>
        </w:numPr>
      </w:pPr>
      <w:r>
        <w:t>__________________________________________________________</w:t>
      </w:r>
    </w:p>
    <w:p w14:paraId="3455C38D" w14:textId="53424428" w:rsidR="00C07590" w:rsidRDefault="009B16A0" w:rsidP="00C847C5">
      <w:pPr>
        <w:pStyle w:val="ListParagraph"/>
      </w:pPr>
      <w:proofErr w:type="gramStart"/>
      <w:r>
        <w:lastRenderedPageBreak/>
        <w:t>[ ]</w:t>
      </w:r>
      <w:proofErr w:type="gramEnd"/>
      <w:r>
        <w:t xml:space="preserve"> </w:t>
      </w:r>
      <w:r w:rsidRPr="007610CF">
        <w:rPr>
          <w:b/>
          <w:bCs/>
        </w:rPr>
        <w:t>Approved</w:t>
      </w:r>
      <w:r>
        <w:tab/>
        <w:t>Date: __________________</w:t>
      </w:r>
    </w:p>
    <w:sectPr w:rsidR="00C07590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65271" w14:textId="77777777" w:rsidR="00B71D28" w:rsidRDefault="00B71D28" w:rsidP="00A85D65">
      <w:pPr>
        <w:spacing w:after="0" w:line="240" w:lineRule="auto"/>
      </w:pPr>
      <w:r>
        <w:separator/>
      </w:r>
    </w:p>
  </w:endnote>
  <w:endnote w:type="continuationSeparator" w:id="0">
    <w:p w14:paraId="13018F2F" w14:textId="77777777" w:rsidR="00B71D28" w:rsidRDefault="00B71D28" w:rsidP="00A85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F4D1D8" w14:textId="4CCE2B76" w:rsidR="005D024C" w:rsidRDefault="005E5770">
    <w:pPr>
      <w:pStyle w:val="Footer"/>
    </w:pPr>
    <w:r>
      <w:rPr>
        <w:color w:val="F2F2F2" w:themeColor="background1" w:themeShade="F2"/>
        <w:sz w:val="24"/>
        <w:szCs w:val="24"/>
      </w:rPr>
      <w:t xml:space="preserve">Copyright 2020 BYU-Idaho </w:t>
    </w:r>
    <w:r w:rsidR="005D024C" w:rsidRPr="005D024C">
      <w:rPr>
        <w:color w:val="F2F2F2" w:themeColor="background1" w:themeShade="F2"/>
        <w:sz w:val="24"/>
        <w:szCs w:val="24"/>
      </w:rPr>
      <w:t>Clement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CE415" w14:textId="77777777" w:rsidR="00B71D28" w:rsidRDefault="00B71D28" w:rsidP="00A85D65">
      <w:pPr>
        <w:spacing w:after="0" w:line="240" w:lineRule="auto"/>
      </w:pPr>
      <w:r>
        <w:separator/>
      </w:r>
    </w:p>
  </w:footnote>
  <w:footnote w:type="continuationSeparator" w:id="0">
    <w:p w14:paraId="663C268E" w14:textId="77777777" w:rsidR="00B71D28" w:rsidRDefault="00B71D28" w:rsidP="00A85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EndPr/>
    <w:sdtContent>
      <w:p w14:paraId="78D164DA" w14:textId="78047C40" w:rsidR="006C607A" w:rsidRDefault="006C607A">
        <w:pPr>
          <w:pStyle w:val="Head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rPr>
            <w:b/>
            <w:bCs/>
            <w:sz w:val="24"/>
            <w:szCs w:val="24"/>
          </w:rPr>
          <w:tab/>
        </w:r>
        <w:r w:rsidRPr="006C607A">
          <w:rPr>
            <w:sz w:val="24"/>
            <w:szCs w:val="24"/>
          </w:rPr>
          <w:t>Mighty Oak Acorn Workbook</w:t>
        </w:r>
        <w:r w:rsidRPr="006C607A">
          <w:rPr>
            <w:sz w:val="24"/>
            <w:szCs w:val="24"/>
          </w:rPr>
          <w:tab/>
          <w:t>R</w:t>
        </w:r>
        <w:r>
          <w:rPr>
            <w:sz w:val="24"/>
            <w:szCs w:val="24"/>
          </w:rPr>
          <w:t>ev:</w:t>
        </w:r>
        <w:r w:rsidRPr="006C607A">
          <w:rPr>
            <w:sz w:val="24"/>
            <w:szCs w:val="24"/>
          </w:rPr>
          <w:t>202</w:t>
        </w:r>
        <w:r w:rsidR="0055037B">
          <w:rPr>
            <w:sz w:val="24"/>
            <w:szCs w:val="24"/>
          </w:rPr>
          <w:t>1</w:t>
        </w:r>
        <w:r w:rsidRPr="006C607A">
          <w:rPr>
            <w:sz w:val="24"/>
            <w:szCs w:val="24"/>
          </w:rPr>
          <w:t>.</w:t>
        </w:r>
        <w:r w:rsidR="0055037B">
          <w:rPr>
            <w:sz w:val="24"/>
            <w:szCs w:val="24"/>
          </w:rPr>
          <w:t>10</w:t>
        </w:r>
        <w:r w:rsidR="005D024C">
          <w:rPr>
            <w:sz w:val="24"/>
            <w:szCs w:val="24"/>
          </w:rPr>
          <w:t>.</w:t>
        </w:r>
        <w:r w:rsidR="0055037B">
          <w:rPr>
            <w:sz w:val="24"/>
            <w:szCs w:val="24"/>
          </w:rPr>
          <w:t>0</w:t>
        </w:r>
        <w:r w:rsidR="00E50E64">
          <w:rPr>
            <w:sz w:val="24"/>
            <w:szCs w:val="24"/>
          </w:rPr>
          <w:t>5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F091A"/>
    <w:multiLevelType w:val="hybridMultilevel"/>
    <w:tmpl w:val="C6125242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47054"/>
    <w:multiLevelType w:val="hybridMultilevel"/>
    <w:tmpl w:val="39AE41E2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AE098E"/>
    <w:multiLevelType w:val="hybridMultilevel"/>
    <w:tmpl w:val="9FF4F000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A59546E"/>
    <w:multiLevelType w:val="hybridMultilevel"/>
    <w:tmpl w:val="C772F6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91B33"/>
    <w:multiLevelType w:val="hybridMultilevel"/>
    <w:tmpl w:val="3EC6A460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23AA9"/>
    <w:multiLevelType w:val="hybridMultilevel"/>
    <w:tmpl w:val="B35C50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9A10BB"/>
    <w:multiLevelType w:val="hybridMultilevel"/>
    <w:tmpl w:val="C62634DE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1927019"/>
    <w:multiLevelType w:val="hybridMultilevel"/>
    <w:tmpl w:val="0248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6421FC8"/>
    <w:multiLevelType w:val="hybridMultilevel"/>
    <w:tmpl w:val="E2B4A034"/>
    <w:lvl w:ilvl="0" w:tplc="FE382EC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8460370">
    <w:abstractNumId w:val="6"/>
  </w:num>
  <w:num w:numId="2" w16cid:durableId="892732886">
    <w:abstractNumId w:val="4"/>
  </w:num>
  <w:num w:numId="3" w16cid:durableId="1281456037">
    <w:abstractNumId w:val="0"/>
  </w:num>
  <w:num w:numId="4" w16cid:durableId="782767164">
    <w:abstractNumId w:val="1"/>
  </w:num>
  <w:num w:numId="5" w16cid:durableId="552547070">
    <w:abstractNumId w:val="5"/>
  </w:num>
  <w:num w:numId="6" w16cid:durableId="522135685">
    <w:abstractNumId w:val="8"/>
  </w:num>
  <w:num w:numId="7" w16cid:durableId="184946689">
    <w:abstractNumId w:val="7"/>
  </w:num>
  <w:num w:numId="8" w16cid:durableId="1026758860">
    <w:abstractNumId w:val="3"/>
  </w:num>
  <w:num w:numId="9" w16cid:durableId="13417401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MDS2MDExM7M0NTVR0lEKTi0uzszPAykwqwUAYwhfNywAAAA="/>
  </w:docVars>
  <w:rsids>
    <w:rsidRoot w:val="00C03DCB"/>
    <w:rsid w:val="0001115F"/>
    <w:rsid w:val="00016494"/>
    <w:rsid w:val="00020C38"/>
    <w:rsid w:val="0002442D"/>
    <w:rsid w:val="00025548"/>
    <w:rsid w:val="00030C5E"/>
    <w:rsid w:val="000405D6"/>
    <w:rsid w:val="00046578"/>
    <w:rsid w:val="00063CC6"/>
    <w:rsid w:val="00067445"/>
    <w:rsid w:val="00067979"/>
    <w:rsid w:val="00084C4C"/>
    <w:rsid w:val="00084EDF"/>
    <w:rsid w:val="00087B0F"/>
    <w:rsid w:val="0009295F"/>
    <w:rsid w:val="000932E2"/>
    <w:rsid w:val="000947F2"/>
    <w:rsid w:val="00095CAA"/>
    <w:rsid w:val="000B1138"/>
    <w:rsid w:val="000C583D"/>
    <w:rsid w:val="000D7C07"/>
    <w:rsid w:val="000E2F0E"/>
    <w:rsid w:val="000E2F20"/>
    <w:rsid w:val="000E3A7C"/>
    <w:rsid w:val="000E57B8"/>
    <w:rsid w:val="000F6685"/>
    <w:rsid w:val="000F751E"/>
    <w:rsid w:val="000F7BA8"/>
    <w:rsid w:val="00100D07"/>
    <w:rsid w:val="00102457"/>
    <w:rsid w:val="00107B44"/>
    <w:rsid w:val="0011030B"/>
    <w:rsid w:val="001117F1"/>
    <w:rsid w:val="00117687"/>
    <w:rsid w:val="001201BD"/>
    <w:rsid w:val="00123663"/>
    <w:rsid w:val="00126F27"/>
    <w:rsid w:val="00127943"/>
    <w:rsid w:val="00150271"/>
    <w:rsid w:val="00150BDA"/>
    <w:rsid w:val="001542DD"/>
    <w:rsid w:val="001550B2"/>
    <w:rsid w:val="0015783A"/>
    <w:rsid w:val="00160886"/>
    <w:rsid w:val="001631DE"/>
    <w:rsid w:val="00167C44"/>
    <w:rsid w:val="00171762"/>
    <w:rsid w:val="0018479E"/>
    <w:rsid w:val="0018637A"/>
    <w:rsid w:val="00193366"/>
    <w:rsid w:val="00195BDC"/>
    <w:rsid w:val="001A5B5B"/>
    <w:rsid w:val="001B11EE"/>
    <w:rsid w:val="001C317E"/>
    <w:rsid w:val="001D2686"/>
    <w:rsid w:val="001D6A06"/>
    <w:rsid w:val="001E0325"/>
    <w:rsid w:val="001F49AA"/>
    <w:rsid w:val="00202894"/>
    <w:rsid w:val="0021489E"/>
    <w:rsid w:val="002154D2"/>
    <w:rsid w:val="0022021A"/>
    <w:rsid w:val="002236B1"/>
    <w:rsid w:val="00223C53"/>
    <w:rsid w:val="00234C6D"/>
    <w:rsid w:val="0023572F"/>
    <w:rsid w:val="00241A1E"/>
    <w:rsid w:val="002442A0"/>
    <w:rsid w:val="00245C46"/>
    <w:rsid w:val="00247616"/>
    <w:rsid w:val="00253F2F"/>
    <w:rsid w:val="0026799D"/>
    <w:rsid w:val="00272432"/>
    <w:rsid w:val="00275A4D"/>
    <w:rsid w:val="00292BF1"/>
    <w:rsid w:val="00293A3E"/>
    <w:rsid w:val="00295FB9"/>
    <w:rsid w:val="002A7D1E"/>
    <w:rsid w:val="002B0413"/>
    <w:rsid w:val="002C1F60"/>
    <w:rsid w:val="002C2FA6"/>
    <w:rsid w:val="002C3736"/>
    <w:rsid w:val="002C45B4"/>
    <w:rsid w:val="002D0594"/>
    <w:rsid w:val="002F43DD"/>
    <w:rsid w:val="002F660F"/>
    <w:rsid w:val="002F6D7D"/>
    <w:rsid w:val="003021F6"/>
    <w:rsid w:val="00315BAB"/>
    <w:rsid w:val="0032159B"/>
    <w:rsid w:val="003334EF"/>
    <w:rsid w:val="00345882"/>
    <w:rsid w:val="00352958"/>
    <w:rsid w:val="0035464C"/>
    <w:rsid w:val="00365EB8"/>
    <w:rsid w:val="00377324"/>
    <w:rsid w:val="00390DF5"/>
    <w:rsid w:val="00391BC7"/>
    <w:rsid w:val="00392482"/>
    <w:rsid w:val="00395585"/>
    <w:rsid w:val="003A187F"/>
    <w:rsid w:val="003A5454"/>
    <w:rsid w:val="003A5CDF"/>
    <w:rsid w:val="003B08D6"/>
    <w:rsid w:val="003B2294"/>
    <w:rsid w:val="003B2D26"/>
    <w:rsid w:val="003B3810"/>
    <w:rsid w:val="003C1949"/>
    <w:rsid w:val="003C5BF0"/>
    <w:rsid w:val="003E01DA"/>
    <w:rsid w:val="003E0A32"/>
    <w:rsid w:val="003E486E"/>
    <w:rsid w:val="003F0691"/>
    <w:rsid w:val="003F613C"/>
    <w:rsid w:val="003F74B7"/>
    <w:rsid w:val="0040064E"/>
    <w:rsid w:val="00401115"/>
    <w:rsid w:val="00407B1C"/>
    <w:rsid w:val="00411397"/>
    <w:rsid w:val="00426169"/>
    <w:rsid w:val="004358D0"/>
    <w:rsid w:val="00437BD4"/>
    <w:rsid w:val="004410CD"/>
    <w:rsid w:val="00450503"/>
    <w:rsid w:val="00451118"/>
    <w:rsid w:val="00451ED4"/>
    <w:rsid w:val="0046166D"/>
    <w:rsid w:val="004666CF"/>
    <w:rsid w:val="00470602"/>
    <w:rsid w:val="00471842"/>
    <w:rsid w:val="0047408B"/>
    <w:rsid w:val="0047752B"/>
    <w:rsid w:val="00487907"/>
    <w:rsid w:val="00491991"/>
    <w:rsid w:val="004A2A64"/>
    <w:rsid w:val="004B41E0"/>
    <w:rsid w:val="004B6D7C"/>
    <w:rsid w:val="004C4E52"/>
    <w:rsid w:val="004C51BC"/>
    <w:rsid w:val="004D17BD"/>
    <w:rsid w:val="004D2538"/>
    <w:rsid w:val="004D59DE"/>
    <w:rsid w:val="004D5A5D"/>
    <w:rsid w:val="004E1764"/>
    <w:rsid w:val="004E4B6C"/>
    <w:rsid w:val="005103B3"/>
    <w:rsid w:val="005141CA"/>
    <w:rsid w:val="0052170D"/>
    <w:rsid w:val="00522A8F"/>
    <w:rsid w:val="0052316A"/>
    <w:rsid w:val="00524B3D"/>
    <w:rsid w:val="00525B02"/>
    <w:rsid w:val="00525F84"/>
    <w:rsid w:val="00533894"/>
    <w:rsid w:val="00534377"/>
    <w:rsid w:val="00542D0D"/>
    <w:rsid w:val="00546C19"/>
    <w:rsid w:val="0055037B"/>
    <w:rsid w:val="005525FE"/>
    <w:rsid w:val="005754B5"/>
    <w:rsid w:val="005801C6"/>
    <w:rsid w:val="00580B98"/>
    <w:rsid w:val="00583892"/>
    <w:rsid w:val="00587D9D"/>
    <w:rsid w:val="005C21E3"/>
    <w:rsid w:val="005C33F4"/>
    <w:rsid w:val="005D024C"/>
    <w:rsid w:val="005E17EE"/>
    <w:rsid w:val="005E4E95"/>
    <w:rsid w:val="005E5770"/>
    <w:rsid w:val="00604837"/>
    <w:rsid w:val="00607BB4"/>
    <w:rsid w:val="00612B59"/>
    <w:rsid w:val="00613F71"/>
    <w:rsid w:val="00615B68"/>
    <w:rsid w:val="006220CE"/>
    <w:rsid w:val="00623C0B"/>
    <w:rsid w:val="00631954"/>
    <w:rsid w:val="0063485B"/>
    <w:rsid w:val="00650897"/>
    <w:rsid w:val="00655E64"/>
    <w:rsid w:val="00655F79"/>
    <w:rsid w:val="0065642B"/>
    <w:rsid w:val="006700BC"/>
    <w:rsid w:val="00675ABA"/>
    <w:rsid w:val="00675BC7"/>
    <w:rsid w:val="00686C3A"/>
    <w:rsid w:val="006A145D"/>
    <w:rsid w:val="006A4F5F"/>
    <w:rsid w:val="006C3657"/>
    <w:rsid w:val="006C3DD9"/>
    <w:rsid w:val="006C607A"/>
    <w:rsid w:val="006C7F22"/>
    <w:rsid w:val="006D5245"/>
    <w:rsid w:val="006D5B12"/>
    <w:rsid w:val="006D7D7C"/>
    <w:rsid w:val="006F08C8"/>
    <w:rsid w:val="006F72F0"/>
    <w:rsid w:val="007016A2"/>
    <w:rsid w:val="00705C29"/>
    <w:rsid w:val="00714547"/>
    <w:rsid w:val="00716D01"/>
    <w:rsid w:val="007241CF"/>
    <w:rsid w:val="00730409"/>
    <w:rsid w:val="00735656"/>
    <w:rsid w:val="00737F83"/>
    <w:rsid w:val="00746236"/>
    <w:rsid w:val="007462F6"/>
    <w:rsid w:val="007602CD"/>
    <w:rsid w:val="00765375"/>
    <w:rsid w:val="00772EEB"/>
    <w:rsid w:val="007736BA"/>
    <w:rsid w:val="00774B85"/>
    <w:rsid w:val="00783988"/>
    <w:rsid w:val="00791EBD"/>
    <w:rsid w:val="00794179"/>
    <w:rsid w:val="007A20EC"/>
    <w:rsid w:val="007A218C"/>
    <w:rsid w:val="007B3CFB"/>
    <w:rsid w:val="007B6F86"/>
    <w:rsid w:val="007C459D"/>
    <w:rsid w:val="007D38F5"/>
    <w:rsid w:val="007E2354"/>
    <w:rsid w:val="007E3F4E"/>
    <w:rsid w:val="007F1ED0"/>
    <w:rsid w:val="007F3E4A"/>
    <w:rsid w:val="007F7EC1"/>
    <w:rsid w:val="008038B1"/>
    <w:rsid w:val="00810222"/>
    <w:rsid w:val="008110C4"/>
    <w:rsid w:val="00816190"/>
    <w:rsid w:val="00834FF2"/>
    <w:rsid w:val="008474F8"/>
    <w:rsid w:val="00855085"/>
    <w:rsid w:val="00857988"/>
    <w:rsid w:val="008631B8"/>
    <w:rsid w:val="0086518E"/>
    <w:rsid w:val="00865C72"/>
    <w:rsid w:val="00865D37"/>
    <w:rsid w:val="00880A3C"/>
    <w:rsid w:val="0088392D"/>
    <w:rsid w:val="00883A95"/>
    <w:rsid w:val="008A2471"/>
    <w:rsid w:val="008A296C"/>
    <w:rsid w:val="008A7367"/>
    <w:rsid w:val="008B7335"/>
    <w:rsid w:val="008B7DB0"/>
    <w:rsid w:val="008C3330"/>
    <w:rsid w:val="008D30C9"/>
    <w:rsid w:val="008D75AE"/>
    <w:rsid w:val="008D7C06"/>
    <w:rsid w:val="008E077D"/>
    <w:rsid w:val="008E42CA"/>
    <w:rsid w:val="008E6FA9"/>
    <w:rsid w:val="008F5A29"/>
    <w:rsid w:val="00900CAF"/>
    <w:rsid w:val="009105A8"/>
    <w:rsid w:val="00912846"/>
    <w:rsid w:val="00913B0E"/>
    <w:rsid w:val="00920976"/>
    <w:rsid w:val="009226AD"/>
    <w:rsid w:val="00923909"/>
    <w:rsid w:val="0092544A"/>
    <w:rsid w:val="00926FEE"/>
    <w:rsid w:val="00931E8C"/>
    <w:rsid w:val="0093466A"/>
    <w:rsid w:val="0093481A"/>
    <w:rsid w:val="009349EB"/>
    <w:rsid w:val="00940C45"/>
    <w:rsid w:val="0094363C"/>
    <w:rsid w:val="009456F9"/>
    <w:rsid w:val="00951CE7"/>
    <w:rsid w:val="00955AFE"/>
    <w:rsid w:val="00972206"/>
    <w:rsid w:val="00975809"/>
    <w:rsid w:val="00975E3D"/>
    <w:rsid w:val="00976D0C"/>
    <w:rsid w:val="00993789"/>
    <w:rsid w:val="009A068A"/>
    <w:rsid w:val="009A1047"/>
    <w:rsid w:val="009A6DDD"/>
    <w:rsid w:val="009A7F9D"/>
    <w:rsid w:val="009B06DE"/>
    <w:rsid w:val="009B16A0"/>
    <w:rsid w:val="009B5ECA"/>
    <w:rsid w:val="009C069A"/>
    <w:rsid w:val="009C2FF1"/>
    <w:rsid w:val="009C467E"/>
    <w:rsid w:val="009C77AE"/>
    <w:rsid w:val="009D54BA"/>
    <w:rsid w:val="009D6FB1"/>
    <w:rsid w:val="009E319C"/>
    <w:rsid w:val="009E40F8"/>
    <w:rsid w:val="009F4071"/>
    <w:rsid w:val="00A04228"/>
    <w:rsid w:val="00A068F5"/>
    <w:rsid w:val="00A0731A"/>
    <w:rsid w:val="00A073AC"/>
    <w:rsid w:val="00A34F39"/>
    <w:rsid w:val="00A362AD"/>
    <w:rsid w:val="00A36343"/>
    <w:rsid w:val="00A450A7"/>
    <w:rsid w:val="00A47E16"/>
    <w:rsid w:val="00A568F7"/>
    <w:rsid w:val="00A63E6F"/>
    <w:rsid w:val="00A67C98"/>
    <w:rsid w:val="00A735AE"/>
    <w:rsid w:val="00A82C4E"/>
    <w:rsid w:val="00A85D65"/>
    <w:rsid w:val="00A97088"/>
    <w:rsid w:val="00A972FB"/>
    <w:rsid w:val="00AA42BD"/>
    <w:rsid w:val="00AA7679"/>
    <w:rsid w:val="00AE0E17"/>
    <w:rsid w:val="00AE4459"/>
    <w:rsid w:val="00AE6806"/>
    <w:rsid w:val="00AF1C27"/>
    <w:rsid w:val="00AF2283"/>
    <w:rsid w:val="00AF3859"/>
    <w:rsid w:val="00AF4F1C"/>
    <w:rsid w:val="00AF53FA"/>
    <w:rsid w:val="00B03CE1"/>
    <w:rsid w:val="00B10BE3"/>
    <w:rsid w:val="00B2292C"/>
    <w:rsid w:val="00B27C8C"/>
    <w:rsid w:val="00B330AA"/>
    <w:rsid w:val="00B366ED"/>
    <w:rsid w:val="00B4006A"/>
    <w:rsid w:val="00B43C69"/>
    <w:rsid w:val="00B71D28"/>
    <w:rsid w:val="00B72224"/>
    <w:rsid w:val="00B849D1"/>
    <w:rsid w:val="00B91714"/>
    <w:rsid w:val="00B93D2B"/>
    <w:rsid w:val="00B94431"/>
    <w:rsid w:val="00BB7318"/>
    <w:rsid w:val="00BB786A"/>
    <w:rsid w:val="00BC2F5B"/>
    <w:rsid w:val="00BC4FBE"/>
    <w:rsid w:val="00BC636A"/>
    <w:rsid w:val="00BD6CD5"/>
    <w:rsid w:val="00BD792C"/>
    <w:rsid w:val="00BE0F08"/>
    <w:rsid w:val="00BE61D8"/>
    <w:rsid w:val="00BE6D61"/>
    <w:rsid w:val="00BF0208"/>
    <w:rsid w:val="00BF04A0"/>
    <w:rsid w:val="00BF0891"/>
    <w:rsid w:val="00BF166E"/>
    <w:rsid w:val="00BF4C5A"/>
    <w:rsid w:val="00C03DCB"/>
    <w:rsid w:val="00C07590"/>
    <w:rsid w:val="00C10402"/>
    <w:rsid w:val="00C169D1"/>
    <w:rsid w:val="00C2148B"/>
    <w:rsid w:val="00C21BA7"/>
    <w:rsid w:val="00C270E3"/>
    <w:rsid w:val="00C31BD8"/>
    <w:rsid w:val="00C35080"/>
    <w:rsid w:val="00C42815"/>
    <w:rsid w:val="00C47C3A"/>
    <w:rsid w:val="00C632FE"/>
    <w:rsid w:val="00C63B8A"/>
    <w:rsid w:val="00C64CF1"/>
    <w:rsid w:val="00C67108"/>
    <w:rsid w:val="00C72AB1"/>
    <w:rsid w:val="00C74E91"/>
    <w:rsid w:val="00C831B6"/>
    <w:rsid w:val="00C847C5"/>
    <w:rsid w:val="00C87EB3"/>
    <w:rsid w:val="00C9034A"/>
    <w:rsid w:val="00C9374B"/>
    <w:rsid w:val="00CA779D"/>
    <w:rsid w:val="00CB4E76"/>
    <w:rsid w:val="00CB632A"/>
    <w:rsid w:val="00CD0C16"/>
    <w:rsid w:val="00CD1735"/>
    <w:rsid w:val="00CD39EB"/>
    <w:rsid w:val="00CD4DD5"/>
    <w:rsid w:val="00CE0867"/>
    <w:rsid w:val="00CE2230"/>
    <w:rsid w:val="00CE3048"/>
    <w:rsid w:val="00CE5FB2"/>
    <w:rsid w:val="00D05D72"/>
    <w:rsid w:val="00D1539A"/>
    <w:rsid w:val="00D24E86"/>
    <w:rsid w:val="00D254F4"/>
    <w:rsid w:val="00D26B8D"/>
    <w:rsid w:val="00D30A95"/>
    <w:rsid w:val="00D31441"/>
    <w:rsid w:val="00D332B0"/>
    <w:rsid w:val="00D3776B"/>
    <w:rsid w:val="00D4043F"/>
    <w:rsid w:val="00D426A5"/>
    <w:rsid w:val="00D55352"/>
    <w:rsid w:val="00D64B32"/>
    <w:rsid w:val="00D7315B"/>
    <w:rsid w:val="00D768ED"/>
    <w:rsid w:val="00D832BA"/>
    <w:rsid w:val="00D84C15"/>
    <w:rsid w:val="00D91983"/>
    <w:rsid w:val="00DA37F6"/>
    <w:rsid w:val="00DA5497"/>
    <w:rsid w:val="00DB3CF8"/>
    <w:rsid w:val="00DC2367"/>
    <w:rsid w:val="00DC6D08"/>
    <w:rsid w:val="00DD058B"/>
    <w:rsid w:val="00DE01DA"/>
    <w:rsid w:val="00DE7772"/>
    <w:rsid w:val="00DE7AB9"/>
    <w:rsid w:val="00DF1558"/>
    <w:rsid w:val="00DF56EB"/>
    <w:rsid w:val="00DF64A5"/>
    <w:rsid w:val="00E013EC"/>
    <w:rsid w:val="00E11F31"/>
    <w:rsid w:val="00E127B3"/>
    <w:rsid w:val="00E22DA8"/>
    <w:rsid w:val="00E23FDD"/>
    <w:rsid w:val="00E250A3"/>
    <w:rsid w:val="00E33D1E"/>
    <w:rsid w:val="00E45CDC"/>
    <w:rsid w:val="00E50756"/>
    <w:rsid w:val="00E50A6C"/>
    <w:rsid w:val="00E50E64"/>
    <w:rsid w:val="00E50F1D"/>
    <w:rsid w:val="00E55646"/>
    <w:rsid w:val="00E63049"/>
    <w:rsid w:val="00E635C8"/>
    <w:rsid w:val="00E723A6"/>
    <w:rsid w:val="00E774B9"/>
    <w:rsid w:val="00E83132"/>
    <w:rsid w:val="00E948F1"/>
    <w:rsid w:val="00E9543A"/>
    <w:rsid w:val="00E9731C"/>
    <w:rsid w:val="00EA226D"/>
    <w:rsid w:val="00EB066C"/>
    <w:rsid w:val="00EB7C91"/>
    <w:rsid w:val="00EC14C9"/>
    <w:rsid w:val="00EC25AA"/>
    <w:rsid w:val="00EC26FB"/>
    <w:rsid w:val="00EC5487"/>
    <w:rsid w:val="00EC58AC"/>
    <w:rsid w:val="00ED1724"/>
    <w:rsid w:val="00ED791D"/>
    <w:rsid w:val="00EE1CBC"/>
    <w:rsid w:val="00EE4C1F"/>
    <w:rsid w:val="00EF0466"/>
    <w:rsid w:val="00F13A81"/>
    <w:rsid w:val="00F20476"/>
    <w:rsid w:val="00F20FE0"/>
    <w:rsid w:val="00F21849"/>
    <w:rsid w:val="00F3117B"/>
    <w:rsid w:val="00F34D8F"/>
    <w:rsid w:val="00F4383C"/>
    <w:rsid w:val="00F657CA"/>
    <w:rsid w:val="00F65C0A"/>
    <w:rsid w:val="00F7061D"/>
    <w:rsid w:val="00F70BC2"/>
    <w:rsid w:val="00F719E9"/>
    <w:rsid w:val="00F75DFB"/>
    <w:rsid w:val="00F76925"/>
    <w:rsid w:val="00F8006E"/>
    <w:rsid w:val="00F8638C"/>
    <w:rsid w:val="00FA1C0E"/>
    <w:rsid w:val="00FB7A5A"/>
    <w:rsid w:val="00FC274D"/>
    <w:rsid w:val="00FE4846"/>
    <w:rsid w:val="00FE648B"/>
    <w:rsid w:val="00FF04CA"/>
    <w:rsid w:val="00FF6633"/>
    <w:rsid w:val="00FF76AA"/>
    <w:rsid w:val="00FF7FEA"/>
    <w:rsid w:val="014D2A97"/>
    <w:rsid w:val="02A3532E"/>
    <w:rsid w:val="0386BDFB"/>
    <w:rsid w:val="05228E5C"/>
    <w:rsid w:val="0787820E"/>
    <w:rsid w:val="0812A879"/>
    <w:rsid w:val="0ABF22D0"/>
    <w:rsid w:val="0DDFD0DC"/>
    <w:rsid w:val="0F605CA7"/>
    <w:rsid w:val="106D2E89"/>
    <w:rsid w:val="12E21E5C"/>
    <w:rsid w:val="190F901F"/>
    <w:rsid w:val="1D13D22C"/>
    <w:rsid w:val="1ED6C435"/>
    <w:rsid w:val="26D96B7A"/>
    <w:rsid w:val="2727671F"/>
    <w:rsid w:val="28C487CD"/>
    <w:rsid w:val="28DDB02A"/>
    <w:rsid w:val="298DAB1E"/>
    <w:rsid w:val="2D10CD99"/>
    <w:rsid w:val="2EEC6AE5"/>
    <w:rsid w:val="326B6A13"/>
    <w:rsid w:val="367893DA"/>
    <w:rsid w:val="373EDB36"/>
    <w:rsid w:val="377F0CC8"/>
    <w:rsid w:val="387AA1E8"/>
    <w:rsid w:val="39C5203E"/>
    <w:rsid w:val="3B930E88"/>
    <w:rsid w:val="3E6DBEEE"/>
    <w:rsid w:val="3F33A0B3"/>
    <w:rsid w:val="40EDAB02"/>
    <w:rsid w:val="4178F9A6"/>
    <w:rsid w:val="45611276"/>
    <w:rsid w:val="464C6AC9"/>
    <w:rsid w:val="4898B338"/>
    <w:rsid w:val="4B28468C"/>
    <w:rsid w:val="4C9CF545"/>
    <w:rsid w:val="4D94CBBF"/>
    <w:rsid w:val="4E38C5A6"/>
    <w:rsid w:val="4E46BEF1"/>
    <w:rsid w:val="4E577CAE"/>
    <w:rsid w:val="4FE28F52"/>
    <w:rsid w:val="531A3014"/>
    <w:rsid w:val="55823D19"/>
    <w:rsid w:val="56628E93"/>
    <w:rsid w:val="57FE5EF4"/>
    <w:rsid w:val="59897198"/>
    <w:rsid w:val="5B2541F9"/>
    <w:rsid w:val="5CC1125A"/>
    <w:rsid w:val="5D211C09"/>
    <w:rsid w:val="5E6DA078"/>
    <w:rsid w:val="5FA8C1D7"/>
    <w:rsid w:val="600970D9"/>
    <w:rsid w:val="64CC243F"/>
    <w:rsid w:val="65B77C92"/>
    <w:rsid w:val="6A7A2FF8"/>
    <w:rsid w:val="6E386499"/>
    <w:rsid w:val="7431CFFB"/>
    <w:rsid w:val="76A83AF2"/>
    <w:rsid w:val="77B8BCAF"/>
    <w:rsid w:val="790D2EA4"/>
    <w:rsid w:val="7C2C2423"/>
    <w:rsid w:val="7C8C2DD2"/>
    <w:rsid w:val="7CDF386A"/>
    <w:rsid w:val="7DE09F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589E6A"/>
  <w15:chartTrackingRefBased/>
  <w15:docId w15:val="{25159E9C-823F-49E2-B743-1338F9EE20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17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E17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E17E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F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06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064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1117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3E01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E17E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E17E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43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43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85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5D65"/>
  </w:style>
  <w:style w:type="paragraph" w:styleId="Footer">
    <w:name w:val="footer"/>
    <w:basedOn w:val="Normal"/>
    <w:link w:val="FooterChar"/>
    <w:uiPriority w:val="99"/>
    <w:unhideWhenUsed/>
    <w:rsid w:val="00A85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5D65"/>
  </w:style>
  <w:style w:type="table" w:styleId="TableGrid">
    <w:name w:val="Table Grid"/>
    <w:basedOn w:val="TableNormal"/>
    <w:uiPriority w:val="39"/>
    <w:rsid w:val="009B16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580B98"/>
  </w:style>
  <w:style w:type="character" w:customStyle="1" w:styleId="eop">
    <w:name w:val="eop"/>
    <w:basedOn w:val="DefaultParagraphFont"/>
    <w:rsid w:val="00580B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9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83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sv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10" Type="http://schemas.openxmlformats.org/officeDocument/2006/relationships/image" Target="media/image3.jpe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DA3F86-9B9F-4CE2-BA92-13ED7088C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352</Words>
  <Characters>771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ements, William</dc:creator>
  <cp:keywords/>
  <dc:description/>
  <cp:lastModifiedBy>Earl, Derek</cp:lastModifiedBy>
  <cp:revision>2</cp:revision>
  <cp:lastPrinted>2020-09-22T21:12:00Z</cp:lastPrinted>
  <dcterms:created xsi:type="dcterms:W3CDTF">2022-06-11T23:42:00Z</dcterms:created>
  <dcterms:modified xsi:type="dcterms:W3CDTF">2022-06-11T23:42:00Z</dcterms:modified>
</cp:coreProperties>
</file>